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B2D5E" w14:textId="77777777" w:rsidR="00A07744" w:rsidRDefault="00116BEE" w:rsidP="00BE7420">
      <w:pPr>
        <w:pStyle w:val="NormalWeb"/>
        <w:shd w:val="clear" w:color="auto" w:fill="FFFFFF"/>
        <w:spacing w:before="0" w:beforeAutospacing="0" w:after="0" w:afterAutospacing="0"/>
        <w:rPr>
          <w:color w:val="000000"/>
        </w:rPr>
      </w:pPr>
      <w:r>
        <w:rPr>
          <w:rStyle w:val="Strong"/>
          <w:color w:val="000000"/>
        </w:rPr>
        <w:t>Editorial comments:</w:t>
      </w:r>
      <w:r>
        <w:rPr>
          <w:color w:val="000000"/>
        </w:rPr>
        <w:br/>
        <w:t>Changes to be made by the Author(s):</w:t>
      </w:r>
    </w:p>
    <w:p w14:paraId="7BDF7E04" w14:textId="43485487" w:rsidR="00BE7420" w:rsidRDefault="00116BEE" w:rsidP="00BE7420">
      <w:pPr>
        <w:pStyle w:val="NormalWeb"/>
        <w:shd w:val="clear" w:color="auto" w:fill="FFFFFF"/>
        <w:spacing w:before="0" w:beforeAutospacing="0" w:after="0" w:afterAutospacing="0"/>
        <w:rPr>
          <w:color w:val="000000"/>
        </w:rPr>
      </w:pPr>
      <w:r>
        <w:rPr>
          <w:color w:val="000000"/>
        </w:rPr>
        <w:br/>
        <w:t>1. Please take this opportunity to thoroughly proofread the manuscript to ensure that there are no spelling or grammar issues. The JoVE editor will not copy-edit your manuscript and any errors in the submitted revision may be present in the published version. Please use American English throughout.</w:t>
      </w:r>
    </w:p>
    <w:p w14:paraId="47F25CE2" w14:textId="77777777" w:rsidR="00BE7420" w:rsidRDefault="00BE7420" w:rsidP="00BE7420">
      <w:pPr>
        <w:pStyle w:val="NormalWeb"/>
        <w:shd w:val="clear" w:color="auto" w:fill="FFFFFF"/>
        <w:spacing w:before="0" w:beforeAutospacing="0" w:after="0" w:afterAutospacing="0"/>
        <w:rPr>
          <w:b/>
          <w:color w:val="000000"/>
        </w:rPr>
      </w:pPr>
    </w:p>
    <w:p w14:paraId="37E226A4" w14:textId="439757AE" w:rsidR="00BE7420" w:rsidRPr="00D0123C" w:rsidRDefault="00BE7420" w:rsidP="00BE7420">
      <w:pPr>
        <w:pStyle w:val="NormalWeb"/>
        <w:shd w:val="clear" w:color="auto" w:fill="FFFFFF"/>
        <w:spacing w:before="0" w:beforeAutospacing="0" w:after="0" w:afterAutospacing="0"/>
        <w:rPr>
          <w:color w:val="3366FF"/>
        </w:rPr>
      </w:pPr>
      <w:r w:rsidRPr="00D0123C">
        <w:rPr>
          <w:color w:val="3366FF"/>
        </w:rPr>
        <w:t xml:space="preserve">The paper </w:t>
      </w:r>
      <w:r w:rsidR="00A07744" w:rsidRPr="00D0123C">
        <w:rPr>
          <w:color w:val="3366FF"/>
        </w:rPr>
        <w:t>has been thoroughly proofread</w:t>
      </w:r>
      <w:r w:rsidRPr="00D0123C">
        <w:rPr>
          <w:color w:val="3366FF"/>
        </w:rPr>
        <w:t>.</w:t>
      </w:r>
    </w:p>
    <w:p w14:paraId="307404AB" w14:textId="77777777" w:rsidR="00A07744" w:rsidRDefault="00116BEE" w:rsidP="00BE7420">
      <w:pPr>
        <w:pStyle w:val="NormalWeb"/>
        <w:shd w:val="clear" w:color="auto" w:fill="FFFFFF"/>
        <w:spacing w:before="0" w:beforeAutospacing="0" w:after="0" w:afterAutospacing="0"/>
        <w:rPr>
          <w:color w:val="000000"/>
        </w:rPr>
      </w:pPr>
      <w:r>
        <w:rPr>
          <w:color w:val="000000"/>
        </w:rPr>
        <w:br/>
        <w:t>2. Please format the manuscript as: paragraph Indentation: 0 for both left and right and special: none, Line spacings: single. Please include a single line space between each step, substep and note in the protocol section. Please use Calibri 12 points</w:t>
      </w:r>
      <w:r w:rsidR="00A07744">
        <w:rPr>
          <w:color w:val="000000"/>
        </w:rPr>
        <w:t>.</w:t>
      </w:r>
    </w:p>
    <w:p w14:paraId="5C9FC2DD" w14:textId="77777777" w:rsidR="00A07744" w:rsidRDefault="00A07744" w:rsidP="00BE7420">
      <w:pPr>
        <w:pStyle w:val="NormalWeb"/>
        <w:shd w:val="clear" w:color="auto" w:fill="FFFFFF"/>
        <w:spacing w:before="0" w:beforeAutospacing="0" w:after="0" w:afterAutospacing="0"/>
        <w:rPr>
          <w:color w:val="000000"/>
        </w:rPr>
      </w:pPr>
    </w:p>
    <w:p w14:paraId="79F12190" w14:textId="78038CCC" w:rsidR="00BE7420" w:rsidRPr="00D0123C" w:rsidRDefault="00A07744" w:rsidP="00BE7420">
      <w:pPr>
        <w:pStyle w:val="NormalWeb"/>
        <w:shd w:val="clear" w:color="auto" w:fill="FFFFFF"/>
        <w:spacing w:before="0" w:beforeAutospacing="0" w:after="0" w:afterAutospacing="0"/>
        <w:rPr>
          <w:color w:val="3366FF"/>
        </w:rPr>
      </w:pPr>
      <w:r w:rsidRPr="00D0123C">
        <w:rPr>
          <w:color w:val="3366FF"/>
        </w:rPr>
        <w:t>This formatting has been done.</w:t>
      </w:r>
      <w:r w:rsidR="00116BEE" w:rsidRPr="00D0123C">
        <w:rPr>
          <w:color w:val="3366FF"/>
        </w:rPr>
        <w:br/>
      </w:r>
    </w:p>
    <w:p w14:paraId="32A19629" w14:textId="77777777" w:rsidR="00BE7420" w:rsidRDefault="00116BEE" w:rsidP="00BE7420">
      <w:pPr>
        <w:pStyle w:val="NormalWeb"/>
        <w:shd w:val="clear" w:color="auto" w:fill="FFFFFF"/>
        <w:spacing w:before="0" w:beforeAutospacing="0" w:after="0" w:afterAutospacing="0"/>
        <w:rPr>
          <w:color w:val="000000"/>
        </w:rPr>
      </w:pPr>
      <w:r>
        <w:rPr>
          <w:color w:val="000000"/>
        </w:rPr>
        <w:t>3. Please provide an email address for each author.</w:t>
      </w:r>
    </w:p>
    <w:p w14:paraId="7C0A7EAE" w14:textId="77777777" w:rsidR="00BE7420" w:rsidRDefault="00BE7420" w:rsidP="00BE7420">
      <w:pPr>
        <w:pStyle w:val="NormalWeb"/>
        <w:shd w:val="clear" w:color="auto" w:fill="FFFFFF"/>
        <w:spacing w:before="0" w:beforeAutospacing="0" w:after="0" w:afterAutospacing="0"/>
        <w:rPr>
          <w:color w:val="000000"/>
        </w:rPr>
      </w:pPr>
    </w:p>
    <w:p w14:paraId="605D21D4" w14:textId="77777777" w:rsidR="002E3BE5" w:rsidRPr="002E3BE5" w:rsidRDefault="00BE7420" w:rsidP="002E3BE5">
      <w:pPr>
        <w:pStyle w:val="NormalWeb"/>
        <w:shd w:val="clear" w:color="auto" w:fill="FFFFFF"/>
        <w:spacing w:before="0" w:beforeAutospacing="0" w:after="0" w:afterAutospacing="0"/>
        <w:rPr>
          <w:color w:val="3366FF"/>
        </w:rPr>
      </w:pPr>
      <w:r w:rsidRPr="002E3BE5">
        <w:rPr>
          <w:color w:val="3366FF"/>
        </w:rPr>
        <w:t xml:space="preserve">The email </w:t>
      </w:r>
      <w:r w:rsidR="00A07744" w:rsidRPr="002E3BE5">
        <w:rPr>
          <w:color w:val="3366FF"/>
        </w:rPr>
        <w:t xml:space="preserve">addresses </w:t>
      </w:r>
      <w:r w:rsidRPr="002E3BE5">
        <w:rPr>
          <w:color w:val="3366FF"/>
        </w:rPr>
        <w:t>of the authors are</w:t>
      </w:r>
      <w:r w:rsidR="00A07744" w:rsidRPr="002E3BE5">
        <w:rPr>
          <w:color w:val="3366FF"/>
        </w:rPr>
        <w:t xml:space="preserve"> as follow:</w:t>
      </w:r>
    </w:p>
    <w:p w14:paraId="4407CA40" w14:textId="77777777" w:rsidR="002E3BE5" w:rsidRPr="002E3BE5" w:rsidRDefault="002E3BE5" w:rsidP="002E3BE5">
      <w:pPr>
        <w:pStyle w:val="NormalWeb"/>
        <w:shd w:val="clear" w:color="auto" w:fill="FFFFFF"/>
        <w:spacing w:before="0" w:beforeAutospacing="0" w:after="0" w:afterAutospacing="0"/>
        <w:rPr>
          <w:color w:val="3366FF"/>
        </w:rPr>
      </w:pPr>
    </w:p>
    <w:p w14:paraId="679209A3" w14:textId="6FE7A30C" w:rsidR="00BE7420" w:rsidRPr="002E3BE5" w:rsidRDefault="00BE7420" w:rsidP="002E3BE5">
      <w:pPr>
        <w:pStyle w:val="NormalWeb"/>
        <w:shd w:val="clear" w:color="auto" w:fill="FFFFFF"/>
        <w:spacing w:before="0" w:beforeAutospacing="0" w:after="0" w:afterAutospacing="0"/>
        <w:rPr>
          <w:color w:val="3366FF"/>
        </w:rPr>
      </w:pPr>
      <w:r w:rsidRPr="002E3BE5">
        <w:rPr>
          <w:color w:val="3366FF"/>
        </w:rPr>
        <w:t xml:space="preserve">Animesh Banerjee: </w:t>
      </w:r>
      <w:r w:rsidR="00FB2E1F" w:rsidRPr="002E3BE5">
        <w:rPr>
          <w:color w:val="3366FF"/>
          <w:shd w:val="clear" w:color="auto" w:fill="FFFFFF"/>
        </w:rPr>
        <w:t>banerjeea@imcb.a-star.edu.sg</w:t>
      </w:r>
    </w:p>
    <w:p w14:paraId="6888B08B" w14:textId="55863F9B" w:rsidR="00BE7420" w:rsidRPr="002E3BE5" w:rsidRDefault="00FB2E1F" w:rsidP="00BE7420">
      <w:pPr>
        <w:pStyle w:val="NormalWeb"/>
        <w:shd w:val="clear" w:color="auto" w:fill="FFFFFF"/>
        <w:spacing w:before="0" w:beforeAutospacing="0" w:after="0" w:afterAutospacing="0"/>
        <w:rPr>
          <w:color w:val="3366FF"/>
        </w:rPr>
      </w:pPr>
      <w:r w:rsidRPr="002E3BE5">
        <w:rPr>
          <w:color w:val="3366FF"/>
          <w:shd w:val="clear" w:color="auto" w:fill="FFFFFF"/>
        </w:rPr>
        <w:t xml:space="preserve">Shuang Wu: </w:t>
      </w:r>
      <w:r w:rsidR="00BE7420" w:rsidRPr="002E3BE5">
        <w:rPr>
          <w:color w:val="3366FF"/>
          <w:shd w:val="clear" w:color="auto" w:fill="FFFFFF"/>
        </w:rPr>
        <w:t>wushuang@bii.a-star.edu.sg</w:t>
      </w:r>
    </w:p>
    <w:p w14:paraId="6D9B3215" w14:textId="77777777" w:rsidR="002E3BE5" w:rsidRPr="002E3BE5" w:rsidRDefault="00325D44" w:rsidP="002E3BE5">
      <w:pPr>
        <w:pStyle w:val="NormalWeb"/>
        <w:shd w:val="clear" w:color="auto" w:fill="FFFFFF"/>
        <w:spacing w:before="0" w:beforeAutospacing="0" w:after="0" w:afterAutospacing="0"/>
        <w:rPr>
          <w:rStyle w:val="Hyperlink"/>
          <w:color w:val="3366FF"/>
          <w:u w:val="none"/>
          <w:shd w:val="clear" w:color="auto" w:fill="FFFFFF"/>
        </w:rPr>
      </w:pPr>
      <w:r w:rsidRPr="002E3BE5">
        <w:rPr>
          <w:color w:val="3366FF"/>
        </w:rPr>
        <w:t xml:space="preserve">Cheng Li: </w:t>
      </w:r>
      <w:r w:rsidR="00EC0E06" w:rsidRPr="002E3BE5">
        <w:fldChar w:fldCharType="begin"/>
      </w:r>
      <w:r w:rsidR="00EC0E06" w:rsidRPr="002E3BE5">
        <w:rPr>
          <w:color w:val="3366FF"/>
        </w:rPr>
        <w:instrText xml:space="preserve"> HYPERLINK "mailto:chengli@bii.a-star.edu.sg" \t "_blank" </w:instrText>
      </w:r>
      <w:r w:rsidR="00EC0E06" w:rsidRPr="002E3BE5">
        <w:fldChar w:fldCharType="separate"/>
      </w:r>
      <w:r w:rsidRPr="002E3BE5">
        <w:rPr>
          <w:rStyle w:val="Hyperlink"/>
          <w:color w:val="3366FF"/>
          <w:u w:val="none"/>
          <w:shd w:val="clear" w:color="auto" w:fill="FFFFFF"/>
        </w:rPr>
        <w:t>chengli@bii.a-star.edu.sg</w:t>
      </w:r>
      <w:r w:rsidR="00EC0E06" w:rsidRPr="002E3BE5">
        <w:rPr>
          <w:rStyle w:val="Hyperlink"/>
          <w:color w:val="3366FF"/>
          <w:u w:val="none"/>
          <w:shd w:val="clear" w:color="auto" w:fill="FFFFFF"/>
        </w:rPr>
        <w:fldChar w:fldCharType="end"/>
      </w:r>
    </w:p>
    <w:p w14:paraId="66B7C164" w14:textId="75DD40B1" w:rsidR="00A07744" w:rsidRPr="002E3BE5" w:rsidRDefault="00A07744" w:rsidP="002E3BE5">
      <w:pPr>
        <w:pStyle w:val="NormalWeb"/>
        <w:shd w:val="clear" w:color="auto" w:fill="FFFFFF"/>
        <w:spacing w:before="0" w:beforeAutospacing="0" w:after="0" w:afterAutospacing="0"/>
        <w:rPr>
          <w:color w:val="3366FF"/>
          <w:shd w:val="clear" w:color="auto" w:fill="FFFFFF"/>
        </w:rPr>
      </w:pPr>
      <w:r w:rsidRPr="002E3BE5">
        <w:rPr>
          <w:rStyle w:val="Hyperlink"/>
          <w:color w:val="3366FF"/>
          <w:u w:val="none"/>
          <w:shd w:val="clear" w:color="auto" w:fill="FFFFFF"/>
        </w:rPr>
        <w:t>Sherry Aw: syaw@imcb.a-star.edu.sg</w:t>
      </w:r>
    </w:p>
    <w:p w14:paraId="44D64A9E" w14:textId="77777777" w:rsidR="00FB2E1F" w:rsidRDefault="00116BEE" w:rsidP="00BE7420">
      <w:pPr>
        <w:pStyle w:val="NormalWeb"/>
        <w:shd w:val="clear" w:color="auto" w:fill="FFFFFF"/>
        <w:spacing w:before="0" w:beforeAutospacing="0" w:after="0" w:afterAutospacing="0"/>
        <w:rPr>
          <w:color w:val="000000"/>
        </w:rPr>
      </w:pPr>
      <w:r>
        <w:rPr>
          <w:color w:val="000000"/>
        </w:rPr>
        <w:br/>
        <w:t>4. Please remove all commercial language from your manuscript and use generic terms instead. All commercial products should be sufficiently referenced in the T</w:t>
      </w:r>
      <w:r w:rsidR="00325D44">
        <w:rPr>
          <w:color w:val="000000"/>
        </w:rPr>
        <w:t>able of Materials and Reagents.</w:t>
      </w:r>
      <w:r>
        <w:rPr>
          <w:color w:val="000000"/>
        </w:rPr>
        <w:t>For example: Photron 85 FASTCAM MC2, Windows 7 and Windows 10 Home Edition, XQuartz, Kimwipe, Microsoft paint, etc.</w:t>
      </w:r>
    </w:p>
    <w:p w14:paraId="6BF97A9E" w14:textId="77777777" w:rsidR="00FB2E1F" w:rsidRDefault="00FB2E1F" w:rsidP="00BE7420">
      <w:pPr>
        <w:pStyle w:val="NormalWeb"/>
        <w:shd w:val="clear" w:color="auto" w:fill="FFFFFF"/>
        <w:spacing w:before="0" w:beforeAutospacing="0" w:after="0" w:afterAutospacing="0"/>
        <w:rPr>
          <w:color w:val="000000"/>
        </w:rPr>
      </w:pPr>
    </w:p>
    <w:p w14:paraId="5CE1FCD4" w14:textId="1C3E19A6" w:rsidR="00FB2E1F" w:rsidRPr="002E3BE5" w:rsidRDefault="00EC0E06" w:rsidP="005D09AE">
      <w:pPr>
        <w:pStyle w:val="NormalWeb"/>
        <w:shd w:val="clear" w:color="auto" w:fill="FFFFFF"/>
        <w:spacing w:before="0" w:beforeAutospacing="0" w:after="0" w:afterAutospacing="0"/>
        <w:jc w:val="both"/>
        <w:rPr>
          <w:color w:val="3366FF"/>
        </w:rPr>
      </w:pPr>
      <w:r w:rsidRPr="002E3BE5">
        <w:rPr>
          <w:color w:val="3366FF"/>
        </w:rPr>
        <w:t>We have</w:t>
      </w:r>
      <w:r w:rsidR="005D09AE" w:rsidRPr="002E3BE5">
        <w:rPr>
          <w:color w:val="3366FF"/>
        </w:rPr>
        <w:t xml:space="preserve"> removed all </w:t>
      </w:r>
      <w:r w:rsidRPr="002E3BE5">
        <w:rPr>
          <w:color w:val="3366FF"/>
        </w:rPr>
        <w:t>commercial language in the text with the following exception:</w:t>
      </w:r>
      <w:r w:rsidR="00FB2E1F" w:rsidRPr="002E3BE5">
        <w:rPr>
          <w:color w:val="3366FF"/>
        </w:rPr>
        <w:t xml:space="preserve"> </w:t>
      </w:r>
      <w:r w:rsidR="005D09AE" w:rsidRPr="002E3BE5">
        <w:rPr>
          <w:color w:val="3366FF"/>
        </w:rPr>
        <w:t>For</w:t>
      </w:r>
      <w:r w:rsidRPr="002E3BE5">
        <w:rPr>
          <w:color w:val="3366FF"/>
        </w:rPr>
        <w:t xml:space="preserve"> different W</w:t>
      </w:r>
      <w:r w:rsidR="00FB2E1F" w:rsidRPr="002E3BE5">
        <w:rPr>
          <w:color w:val="3366FF"/>
        </w:rPr>
        <w:t>indows version</w:t>
      </w:r>
      <w:r w:rsidRPr="002E3BE5">
        <w:rPr>
          <w:color w:val="3366FF"/>
        </w:rPr>
        <w:t>s</w:t>
      </w:r>
      <w:r w:rsidR="00FB2E1F" w:rsidRPr="002E3BE5">
        <w:rPr>
          <w:color w:val="3366FF"/>
        </w:rPr>
        <w:t xml:space="preserve"> the command to install FLLIT </w:t>
      </w:r>
      <w:r w:rsidRPr="002E3BE5">
        <w:rPr>
          <w:color w:val="3366FF"/>
        </w:rPr>
        <w:t xml:space="preserve">will </w:t>
      </w:r>
      <w:r w:rsidRPr="006B05FD">
        <w:rPr>
          <w:color w:val="3366FF"/>
        </w:rPr>
        <w:t>differ</w:t>
      </w:r>
      <w:r w:rsidR="00620247" w:rsidRPr="006B05FD">
        <w:rPr>
          <w:color w:val="3366FF"/>
        </w:rPr>
        <w:t xml:space="preserve"> (Line</w:t>
      </w:r>
      <w:r w:rsidRPr="006B05FD">
        <w:rPr>
          <w:color w:val="3366FF"/>
        </w:rPr>
        <w:t>s</w:t>
      </w:r>
      <w:r w:rsidR="00620247" w:rsidRPr="006B05FD">
        <w:rPr>
          <w:color w:val="3366FF"/>
        </w:rPr>
        <w:t xml:space="preserve"> </w:t>
      </w:r>
      <w:r w:rsidR="006B05FD" w:rsidRPr="006B05FD">
        <w:rPr>
          <w:color w:val="3366FF"/>
        </w:rPr>
        <w:t>192 - 208</w:t>
      </w:r>
      <w:r w:rsidR="00620247" w:rsidRPr="006B05FD">
        <w:rPr>
          <w:color w:val="3366FF"/>
        </w:rPr>
        <w:t>)</w:t>
      </w:r>
      <w:r w:rsidR="005D09AE" w:rsidRPr="006B05FD">
        <w:rPr>
          <w:color w:val="3366FF"/>
        </w:rPr>
        <w:t xml:space="preserve">. </w:t>
      </w:r>
      <w:r w:rsidRPr="006B05FD">
        <w:rPr>
          <w:color w:val="3366FF"/>
        </w:rPr>
        <w:t>This</w:t>
      </w:r>
      <w:r w:rsidRPr="002E3BE5">
        <w:rPr>
          <w:color w:val="3366FF"/>
        </w:rPr>
        <w:t xml:space="preserve"> is an important instruction </w:t>
      </w:r>
      <w:r w:rsidR="0070090C">
        <w:rPr>
          <w:color w:val="3366FF"/>
        </w:rPr>
        <w:t>and is required</w:t>
      </w:r>
      <w:r w:rsidRPr="002E3BE5">
        <w:rPr>
          <w:color w:val="3366FF"/>
        </w:rPr>
        <w:t xml:space="preserve"> </w:t>
      </w:r>
      <w:r w:rsidR="0070090C">
        <w:rPr>
          <w:color w:val="3366FF"/>
        </w:rPr>
        <w:t xml:space="preserve">for </w:t>
      </w:r>
      <w:r w:rsidRPr="002E3BE5">
        <w:rPr>
          <w:color w:val="3366FF"/>
        </w:rPr>
        <w:t xml:space="preserve">proper installation. </w:t>
      </w:r>
      <w:r w:rsidR="00EB235A" w:rsidRPr="002E3BE5">
        <w:rPr>
          <w:color w:val="3366FF"/>
        </w:rPr>
        <w:t>Therefore</w:t>
      </w:r>
      <w:r w:rsidR="005D09AE" w:rsidRPr="002E3BE5">
        <w:rPr>
          <w:color w:val="3366FF"/>
        </w:rPr>
        <w:t xml:space="preserve">, </w:t>
      </w:r>
      <w:r w:rsidR="0070090C">
        <w:rPr>
          <w:color w:val="3366FF"/>
        </w:rPr>
        <w:t xml:space="preserve">we have kept </w:t>
      </w:r>
      <w:r w:rsidR="00EB235A" w:rsidRPr="002E3BE5">
        <w:rPr>
          <w:color w:val="3366FF"/>
        </w:rPr>
        <w:t>the version of Windows used and the corresp</w:t>
      </w:r>
      <w:r w:rsidR="0070090C">
        <w:rPr>
          <w:color w:val="3366FF"/>
        </w:rPr>
        <w:t xml:space="preserve">onding installation instructions </w:t>
      </w:r>
      <w:r w:rsidR="00EB235A" w:rsidRPr="002E3BE5">
        <w:rPr>
          <w:color w:val="3366FF"/>
        </w:rPr>
        <w:t>in the text</w:t>
      </w:r>
      <w:r w:rsidR="00FB2E1F" w:rsidRPr="002E3BE5">
        <w:rPr>
          <w:color w:val="3366FF"/>
        </w:rPr>
        <w:t>.</w:t>
      </w:r>
    </w:p>
    <w:p w14:paraId="64AD2D8D" w14:textId="77777777" w:rsidR="00FB2E1F" w:rsidRDefault="00116BEE" w:rsidP="00BE7420">
      <w:pPr>
        <w:pStyle w:val="NormalWeb"/>
        <w:shd w:val="clear" w:color="auto" w:fill="FFFFFF"/>
        <w:spacing w:before="0" w:beforeAutospacing="0" w:after="0" w:afterAutospacing="0"/>
        <w:rPr>
          <w:color w:val="000000"/>
        </w:rPr>
      </w:pPr>
      <w:r>
        <w:rPr>
          <w:color w:val="000000"/>
        </w:rPr>
        <w:br/>
        <w:t>5. Please adjust the numbering of the Protocol to follow the JoVE Instructions for Authors. For example, 1 should be followed by 1.1 and then 1.1.1 and 1.1.2 if necessary. Please refrain from using bullets, alphabets or dashes.</w:t>
      </w:r>
    </w:p>
    <w:p w14:paraId="62B96093" w14:textId="77777777" w:rsidR="005D09AE" w:rsidRDefault="005D09AE" w:rsidP="00BE7420">
      <w:pPr>
        <w:pStyle w:val="NormalWeb"/>
        <w:shd w:val="clear" w:color="auto" w:fill="FFFFFF"/>
        <w:spacing w:before="0" w:beforeAutospacing="0" w:after="0" w:afterAutospacing="0"/>
        <w:rPr>
          <w:color w:val="000000"/>
        </w:rPr>
      </w:pPr>
    </w:p>
    <w:p w14:paraId="7CBAC5E2" w14:textId="78DC93EF" w:rsidR="008A77E6" w:rsidRPr="002E3BE5" w:rsidRDefault="0059467C" w:rsidP="00BE7420">
      <w:pPr>
        <w:pStyle w:val="NormalWeb"/>
        <w:shd w:val="clear" w:color="auto" w:fill="FFFFFF"/>
        <w:spacing w:before="0" w:beforeAutospacing="0" w:after="0" w:afterAutospacing="0"/>
        <w:rPr>
          <w:color w:val="3366FF"/>
        </w:rPr>
      </w:pPr>
      <w:r w:rsidRPr="002E3BE5">
        <w:rPr>
          <w:color w:val="3366FF"/>
          <w:lang w:val="en-IN" w:eastAsia="en-IN"/>
        </w:rPr>
        <w:t>This has been fixed.</w:t>
      </w:r>
    </w:p>
    <w:p w14:paraId="2446712E" w14:textId="77777777" w:rsidR="00362FDB" w:rsidRDefault="00116BEE" w:rsidP="00BE7420">
      <w:pPr>
        <w:pStyle w:val="NormalWeb"/>
        <w:shd w:val="clear" w:color="auto" w:fill="FFFFFF"/>
        <w:spacing w:before="0" w:beforeAutospacing="0" w:after="0" w:afterAutospacing="0"/>
        <w:rPr>
          <w:color w:val="000000"/>
        </w:rPr>
      </w:pPr>
      <w:r>
        <w:rPr>
          <w:color w:val="000000"/>
        </w:rPr>
        <w:br/>
        <w:t>6.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3D70B1C6" w14:textId="77777777" w:rsidR="00362FDB" w:rsidRDefault="00362FDB" w:rsidP="00BE7420">
      <w:pPr>
        <w:pStyle w:val="NormalWeb"/>
        <w:shd w:val="clear" w:color="auto" w:fill="FFFFFF"/>
        <w:spacing w:before="0" w:beforeAutospacing="0" w:after="0" w:afterAutospacing="0"/>
        <w:rPr>
          <w:color w:val="000000"/>
        </w:rPr>
      </w:pPr>
    </w:p>
    <w:p w14:paraId="2760DE62" w14:textId="22363C5E" w:rsidR="00BB1069" w:rsidRPr="002E3BE5" w:rsidRDefault="00BB1069" w:rsidP="00BE7420">
      <w:pPr>
        <w:pStyle w:val="NormalWeb"/>
        <w:shd w:val="clear" w:color="auto" w:fill="FFFFFF"/>
        <w:spacing w:before="0" w:beforeAutospacing="0" w:after="0" w:afterAutospacing="0"/>
        <w:rPr>
          <w:color w:val="3366FF"/>
        </w:rPr>
      </w:pPr>
      <w:r w:rsidRPr="002E3BE5">
        <w:rPr>
          <w:color w:val="3366FF"/>
        </w:rPr>
        <w:t>All the text in the protocol were checked and changed to imperative tense</w:t>
      </w:r>
      <w:r w:rsidR="008A77E6" w:rsidRPr="002E3BE5">
        <w:rPr>
          <w:color w:val="3366FF"/>
        </w:rPr>
        <w:t>.</w:t>
      </w:r>
    </w:p>
    <w:p w14:paraId="4A402D31" w14:textId="77777777" w:rsidR="00BB1069" w:rsidRDefault="00BB1069" w:rsidP="00BE7420">
      <w:pPr>
        <w:pStyle w:val="NormalWeb"/>
        <w:shd w:val="clear" w:color="auto" w:fill="FFFFFF"/>
        <w:spacing w:before="0" w:beforeAutospacing="0" w:after="0" w:afterAutospacing="0"/>
        <w:rPr>
          <w:color w:val="000000"/>
        </w:rPr>
      </w:pPr>
    </w:p>
    <w:p w14:paraId="1B12979B" w14:textId="77777777" w:rsidR="00BB1069" w:rsidRDefault="00116BEE" w:rsidP="00BE7420">
      <w:pPr>
        <w:pStyle w:val="NormalWeb"/>
        <w:shd w:val="clear" w:color="auto" w:fill="FFFFFF"/>
        <w:spacing w:before="0" w:beforeAutospacing="0" w:after="0" w:afterAutospacing="0"/>
        <w:rPr>
          <w:color w:val="000000"/>
        </w:rPr>
      </w:pPr>
      <w:r>
        <w:rPr>
          <w:color w:val="000000"/>
        </w:rPr>
        <w:lastRenderedPageBreak/>
        <w:br/>
        <w:t>7. In the JoVE Protocol format, “Notes” should be concise and used sparingly. Only one note can follow one step. These should only be used to provide extraneous details, optional steps, or recommendations that are not critical to a step. Any text that provides details about how to perform a particular step should either be included in the step itself or added as a sub-step.</w:t>
      </w:r>
    </w:p>
    <w:p w14:paraId="334ED0E1" w14:textId="77777777" w:rsidR="00BB1069" w:rsidRPr="006E1D53" w:rsidRDefault="00BB1069" w:rsidP="00BE7420">
      <w:pPr>
        <w:pStyle w:val="NormalWeb"/>
        <w:shd w:val="clear" w:color="auto" w:fill="FFFFFF"/>
        <w:spacing w:before="0" w:beforeAutospacing="0" w:after="0" w:afterAutospacing="0"/>
        <w:rPr>
          <w:b/>
          <w:color w:val="000000"/>
        </w:rPr>
      </w:pPr>
    </w:p>
    <w:p w14:paraId="6A78AF8F" w14:textId="77777777" w:rsidR="0059467C" w:rsidRPr="002E3BE5" w:rsidRDefault="0059467C" w:rsidP="0059467C">
      <w:pPr>
        <w:pStyle w:val="NormalWeb"/>
        <w:shd w:val="clear" w:color="auto" w:fill="FFFFFF"/>
        <w:spacing w:before="0" w:beforeAutospacing="0" w:after="0" w:afterAutospacing="0"/>
        <w:rPr>
          <w:color w:val="3366FF"/>
        </w:rPr>
      </w:pPr>
      <w:r w:rsidRPr="002E3BE5">
        <w:rPr>
          <w:color w:val="3366FF"/>
          <w:lang w:val="en-IN" w:eastAsia="en-IN"/>
        </w:rPr>
        <w:t>This has been fixed.</w:t>
      </w:r>
    </w:p>
    <w:p w14:paraId="099843E3" w14:textId="77777777" w:rsidR="006E1D53" w:rsidRDefault="00116BEE" w:rsidP="00BE7420">
      <w:pPr>
        <w:pStyle w:val="NormalWeb"/>
        <w:shd w:val="clear" w:color="auto" w:fill="FFFFFF"/>
        <w:spacing w:before="0" w:beforeAutospacing="0" w:after="0" w:afterAutospacing="0"/>
        <w:rPr>
          <w:color w:val="000000"/>
        </w:rPr>
      </w:pPr>
      <w:r>
        <w:rPr>
          <w:color w:val="000000"/>
        </w:rPr>
        <w:br/>
        <w:t>8. The Protocol should contain only action items that direct the reader to do something. Please move the discussion about the protocol to the Discussion.</w:t>
      </w:r>
    </w:p>
    <w:p w14:paraId="31710580" w14:textId="77777777" w:rsidR="005D09AE" w:rsidRDefault="005D09AE" w:rsidP="00BE7420">
      <w:pPr>
        <w:pStyle w:val="NormalWeb"/>
        <w:shd w:val="clear" w:color="auto" w:fill="FFFFFF"/>
        <w:spacing w:before="0" w:beforeAutospacing="0" w:after="0" w:afterAutospacing="0"/>
        <w:rPr>
          <w:color w:val="000000"/>
        </w:rPr>
      </w:pPr>
    </w:p>
    <w:p w14:paraId="32F3DE16" w14:textId="77777777" w:rsidR="0059467C" w:rsidRPr="002E3BE5" w:rsidRDefault="0059467C" w:rsidP="0059467C">
      <w:pPr>
        <w:pStyle w:val="NormalWeb"/>
        <w:shd w:val="clear" w:color="auto" w:fill="FFFFFF"/>
        <w:spacing w:before="0" w:beforeAutospacing="0" w:after="0" w:afterAutospacing="0"/>
        <w:rPr>
          <w:color w:val="3366FF"/>
        </w:rPr>
      </w:pPr>
      <w:r w:rsidRPr="002E3BE5">
        <w:rPr>
          <w:color w:val="3366FF"/>
          <w:lang w:val="en-IN" w:eastAsia="en-IN"/>
        </w:rPr>
        <w:t>This has been fixed.</w:t>
      </w:r>
    </w:p>
    <w:p w14:paraId="33C816E0" w14:textId="77777777" w:rsidR="008A77E6" w:rsidRDefault="00116BEE" w:rsidP="00BE7420">
      <w:pPr>
        <w:pStyle w:val="NormalWeb"/>
        <w:shd w:val="clear" w:color="auto" w:fill="FFFFFF"/>
        <w:spacing w:before="0" w:beforeAutospacing="0" w:after="0" w:afterAutospacing="0"/>
        <w:rPr>
          <w:color w:val="000000"/>
        </w:rPr>
      </w:pPr>
      <w:r>
        <w:rPr>
          <w:color w:val="000000"/>
        </w:rPr>
        <w:br/>
        <w:t>9. The Protocol should be made up almost entirely of discrete steps without large paragraphs of text between sections. The Protocol should contain only action items that direct the reader to do something. Please move the discussion about the protocol to the Discussion.</w:t>
      </w:r>
    </w:p>
    <w:p w14:paraId="1E2254C3" w14:textId="77777777" w:rsidR="008A77E6" w:rsidRDefault="008A77E6" w:rsidP="00BE7420">
      <w:pPr>
        <w:pStyle w:val="NormalWeb"/>
        <w:shd w:val="clear" w:color="auto" w:fill="FFFFFF"/>
        <w:spacing w:before="0" w:beforeAutospacing="0" w:after="0" w:afterAutospacing="0"/>
        <w:rPr>
          <w:color w:val="000000"/>
        </w:rPr>
      </w:pPr>
    </w:p>
    <w:p w14:paraId="509BC35D" w14:textId="77777777" w:rsidR="0059467C" w:rsidRPr="002E3BE5" w:rsidRDefault="0059467C" w:rsidP="0059467C">
      <w:pPr>
        <w:pStyle w:val="NormalWeb"/>
        <w:shd w:val="clear" w:color="auto" w:fill="FFFFFF"/>
        <w:spacing w:before="0" w:beforeAutospacing="0" w:after="0" w:afterAutospacing="0"/>
        <w:rPr>
          <w:color w:val="3366FF"/>
        </w:rPr>
      </w:pPr>
      <w:r w:rsidRPr="002E3BE5">
        <w:rPr>
          <w:color w:val="3366FF"/>
          <w:lang w:val="en-IN" w:eastAsia="en-IN"/>
        </w:rPr>
        <w:t>This has been fixed.</w:t>
      </w:r>
    </w:p>
    <w:p w14:paraId="6078D7E8" w14:textId="77777777" w:rsidR="00E86FFB" w:rsidRDefault="00116BEE" w:rsidP="00BE7420">
      <w:pPr>
        <w:pStyle w:val="NormalWeb"/>
        <w:shd w:val="clear" w:color="auto" w:fill="FFFFFF"/>
        <w:spacing w:before="0" w:beforeAutospacing="0" w:after="0" w:afterAutospacing="0"/>
        <w:rPr>
          <w:color w:val="000000"/>
        </w:rPr>
      </w:pPr>
      <w:r>
        <w:rPr>
          <w:color w:val="000000"/>
        </w:rPr>
        <w:br/>
        <w:t>10. Please add more details to your protocol steps. Please ensure you answer the “how” question, i.e., how is the step performed?</w:t>
      </w:r>
    </w:p>
    <w:p w14:paraId="16FFBA52" w14:textId="77777777" w:rsidR="00245931" w:rsidRDefault="00245931" w:rsidP="00245931">
      <w:pPr>
        <w:pStyle w:val="NormalWeb"/>
        <w:shd w:val="clear" w:color="auto" w:fill="FFFFFF"/>
        <w:spacing w:before="0" w:beforeAutospacing="0" w:after="0" w:afterAutospacing="0"/>
        <w:rPr>
          <w:b/>
          <w:color w:val="000000"/>
          <w:lang w:val="en-IN" w:eastAsia="en-IN"/>
        </w:rPr>
      </w:pPr>
    </w:p>
    <w:p w14:paraId="0EA970E7" w14:textId="020E2B95" w:rsidR="0059467C" w:rsidRPr="002E3BE5" w:rsidRDefault="0059467C" w:rsidP="0059467C">
      <w:pPr>
        <w:pStyle w:val="NormalWeb"/>
        <w:shd w:val="clear" w:color="auto" w:fill="FFFFFF"/>
        <w:spacing w:before="0" w:beforeAutospacing="0" w:after="0" w:afterAutospacing="0"/>
        <w:rPr>
          <w:color w:val="3366FF"/>
        </w:rPr>
      </w:pPr>
      <w:r w:rsidRPr="002E3BE5">
        <w:rPr>
          <w:color w:val="3366FF"/>
          <w:lang w:val="en-IN" w:eastAsia="en-IN"/>
        </w:rPr>
        <w:t>This has been fixed.</w:t>
      </w:r>
    </w:p>
    <w:p w14:paraId="4DD06777" w14:textId="77777777" w:rsidR="00E86FFB" w:rsidRDefault="00116BEE" w:rsidP="00BE7420">
      <w:pPr>
        <w:pStyle w:val="NormalWeb"/>
        <w:shd w:val="clear" w:color="auto" w:fill="FFFFFF"/>
        <w:spacing w:before="0" w:beforeAutospacing="0" w:after="0" w:afterAutospacing="0"/>
        <w:rPr>
          <w:color w:val="000000"/>
        </w:rPr>
      </w:pPr>
      <w:r>
        <w:rPr>
          <w:color w:val="000000"/>
        </w:rPr>
        <w:br/>
        <w:t>11. 2.1 note: When do you use CO2? Not mentioned in the step above. Is there any sex specific bias to be taken into account?</w:t>
      </w:r>
    </w:p>
    <w:p w14:paraId="4F1E1486" w14:textId="77777777" w:rsidR="00E86FFB" w:rsidRDefault="00E86FFB" w:rsidP="00BE7420">
      <w:pPr>
        <w:pStyle w:val="NormalWeb"/>
        <w:shd w:val="clear" w:color="auto" w:fill="FFFFFF"/>
        <w:spacing w:before="0" w:beforeAutospacing="0" w:after="0" w:afterAutospacing="0"/>
        <w:rPr>
          <w:color w:val="000000"/>
        </w:rPr>
      </w:pPr>
    </w:p>
    <w:p w14:paraId="4F764B9F" w14:textId="1D834394" w:rsidR="0059467C" w:rsidRPr="002E3BE5" w:rsidRDefault="0059467C" w:rsidP="00BE7420">
      <w:pPr>
        <w:pStyle w:val="NormalWeb"/>
        <w:shd w:val="clear" w:color="auto" w:fill="FFFFFF"/>
        <w:spacing w:before="0" w:beforeAutospacing="0" w:after="0" w:afterAutospacing="0"/>
        <w:rPr>
          <w:color w:val="3366FF"/>
          <w:lang w:val="en-IN" w:eastAsia="en-IN"/>
        </w:rPr>
      </w:pPr>
      <w:r w:rsidRPr="002E3BE5">
        <w:rPr>
          <w:color w:val="3366FF"/>
          <w:lang w:val="en-US" w:eastAsia="en-IN"/>
        </w:rPr>
        <w:t>CO</w:t>
      </w:r>
      <w:r w:rsidRPr="002E3BE5">
        <w:rPr>
          <w:color w:val="3366FF"/>
          <w:vertAlign w:val="subscript"/>
          <w:lang w:val="en-US" w:eastAsia="en-IN"/>
        </w:rPr>
        <w:t xml:space="preserve">2 </w:t>
      </w:r>
      <w:r w:rsidRPr="002E3BE5">
        <w:rPr>
          <w:color w:val="3366FF"/>
          <w:lang w:val="en-US" w:eastAsia="en-IN"/>
        </w:rPr>
        <w:t>is usually only used to anesthesize flies</w:t>
      </w:r>
      <w:r w:rsidRPr="002E3BE5">
        <w:rPr>
          <w:color w:val="3366FF"/>
          <w:lang w:val="en-IN" w:eastAsia="en-IN"/>
        </w:rPr>
        <w:t xml:space="preserve"> upon first collection, and </w:t>
      </w:r>
      <w:r w:rsidR="00806EBE" w:rsidRPr="002E3BE5">
        <w:rPr>
          <w:color w:val="3366FF"/>
          <w:lang w:val="en-IN" w:eastAsia="en-IN"/>
        </w:rPr>
        <w:t xml:space="preserve">used prior to </w:t>
      </w:r>
      <w:r w:rsidRPr="002E3BE5">
        <w:rPr>
          <w:color w:val="3366FF"/>
          <w:lang w:val="en-IN" w:eastAsia="en-IN"/>
        </w:rPr>
        <w:t>recording.</w:t>
      </w:r>
      <w:r w:rsidR="00806EBE" w:rsidRPr="002E3BE5">
        <w:rPr>
          <w:color w:val="3366FF"/>
          <w:lang w:val="en-IN" w:eastAsia="en-IN"/>
        </w:rPr>
        <w:t xml:space="preserve"> Instead, ice is used to anesthetise flies prior to recording. </w:t>
      </w:r>
      <w:r w:rsidRPr="002E3BE5">
        <w:rPr>
          <w:color w:val="3366FF"/>
          <w:lang w:val="en-IN" w:eastAsia="en-IN"/>
        </w:rPr>
        <w:t>Both male and female flies can be used in our set up, and</w:t>
      </w:r>
      <w:r w:rsidR="00806EBE" w:rsidRPr="002E3BE5">
        <w:rPr>
          <w:color w:val="3366FF"/>
          <w:lang w:val="en-IN" w:eastAsia="en-IN"/>
        </w:rPr>
        <w:t>,</w:t>
      </w:r>
      <w:r w:rsidRPr="002E3BE5">
        <w:rPr>
          <w:color w:val="3366FF"/>
          <w:lang w:val="en-IN" w:eastAsia="en-IN"/>
        </w:rPr>
        <w:t xml:space="preserve"> as far as possible, flies of both sexes should be analysed to avoid sex-specific bias. This is now mentioned in the text </w:t>
      </w:r>
      <w:r w:rsidR="00561889">
        <w:rPr>
          <w:color w:val="3366FF"/>
          <w:lang w:val="en-IN" w:eastAsia="en-IN"/>
        </w:rPr>
        <w:t>in Step 2.5</w:t>
      </w:r>
      <w:r w:rsidR="003C2BCC" w:rsidRPr="002E3BE5">
        <w:rPr>
          <w:color w:val="3366FF"/>
          <w:lang w:val="en-IN" w:eastAsia="en-IN"/>
        </w:rPr>
        <w:t>.</w:t>
      </w:r>
      <w:r w:rsidR="00806EBE" w:rsidRPr="002E3BE5">
        <w:rPr>
          <w:color w:val="3366FF"/>
          <w:lang w:val="en-IN" w:eastAsia="en-IN"/>
        </w:rPr>
        <w:t xml:space="preserve"> </w:t>
      </w:r>
      <w:r w:rsidRPr="002E3BE5">
        <w:rPr>
          <w:color w:val="3366FF"/>
          <w:lang w:val="en-IN" w:eastAsia="en-IN"/>
        </w:rPr>
        <w:t xml:space="preserve"> </w:t>
      </w:r>
    </w:p>
    <w:p w14:paraId="1AC9B31A" w14:textId="083FE077" w:rsidR="00E86FFB" w:rsidRDefault="00116BEE" w:rsidP="00BE7420">
      <w:pPr>
        <w:pStyle w:val="NormalWeb"/>
        <w:shd w:val="clear" w:color="auto" w:fill="FFFFFF"/>
        <w:spacing w:before="0" w:beforeAutospacing="0" w:after="0" w:afterAutospacing="0"/>
        <w:rPr>
          <w:color w:val="000000"/>
        </w:rPr>
      </w:pPr>
      <w:r>
        <w:rPr>
          <w:color w:val="000000"/>
        </w:rPr>
        <w:br/>
        <w:t>12. 3, 5: Please include how individual steps are performed. Please include all the button clicks in the software, knob turns etc. For example, Click “Save” to save the files</w:t>
      </w:r>
    </w:p>
    <w:p w14:paraId="46E89EF2" w14:textId="77777777" w:rsidR="00245931" w:rsidRDefault="00245931" w:rsidP="00BE7420">
      <w:pPr>
        <w:pStyle w:val="NormalWeb"/>
        <w:shd w:val="clear" w:color="auto" w:fill="FFFFFF"/>
        <w:spacing w:before="0" w:beforeAutospacing="0" w:after="0" w:afterAutospacing="0"/>
        <w:rPr>
          <w:b/>
          <w:color w:val="000000"/>
          <w:lang w:val="en-IN" w:eastAsia="en-IN"/>
        </w:rPr>
      </w:pPr>
    </w:p>
    <w:p w14:paraId="155D0511" w14:textId="77777777" w:rsidR="0059467C" w:rsidRPr="002E3BE5" w:rsidRDefault="0059467C" w:rsidP="0059467C">
      <w:pPr>
        <w:pStyle w:val="NormalWeb"/>
        <w:shd w:val="clear" w:color="auto" w:fill="FFFFFF"/>
        <w:spacing w:before="0" w:beforeAutospacing="0" w:after="0" w:afterAutospacing="0"/>
        <w:rPr>
          <w:color w:val="3366FF"/>
        </w:rPr>
      </w:pPr>
      <w:r w:rsidRPr="002E3BE5">
        <w:rPr>
          <w:color w:val="3366FF"/>
          <w:lang w:val="en-IN" w:eastAsia="en-IN"/>
        </w:rPr>
        <w:t>This has been fixed.</w:t>
      </w:r>
    </w:p>
    <w:p w14:paraId="140BF898" w14:textId="77777777" w:rsidR="00E86FFB" w:rsidRDefault="00116BEE" w:rsidP="00BE7420">
      <w:pPr>
        <w:pStyle w:val="NormalWeb"/>
        <w:shd w:val="clear" w:color="auto" w:fill="FFFFFF"/>
        <w:spacing w:before="0" w:beforeAutospacing="0" w:after="0" w:afterAutospacing="0"/>
        <w:rPr>
          <w:color w:val="000000"/>
        </w:rPr>
      </w:pPr>
      <w:r>
        <w:rPr>
          <w:color w:val="000000"/>
        </w:rPr>
        <w:br/>
        <w:t>13. Please do not box the commands. These can be italicized instead.</w:t>
      </w:r>
    </w:p>
    <w:p w14:paraId="2A4CA893" w14:textId="77777777" w:rsidR="00E86FFB" w:rsidRDefault="00E86FFB" w:rsidP="00BE7420">
      <w:pPr>
        <w:pStyle w:val="NormalWeb"/>
        <w:shd w:val="clear" w:color="auto" w:fill="FFFFFF"/>
        <w:spacing w:before="0" w:beforeAutospacing="0" w:after="0" w:afterAutospacing="0"/>
        <w:rPr>
          <w:color w:val="000000"/>
        </w:rPr>
      </w:pPr>
    </w:p>
    <w:p w14:paraId="2D7F1CBB" w14:textId="77777777" w:rsidR="00877913" w:rsidRPr="00453F47" w:rsidRDefault="00877913" w:rsidP="00877913">
      <w:pPr>
        <w:pStyle w:val="NormalWeb"/>
        <w:shd w:val="clear" w:color="auto" w:fill="FFFFFF"/>
        <w:spacing w:before="0" w:beforeAutospacing="0" w:after="0" w:afterAutospacing="0"/>
        <w:rPr>
          <w:color w:val="3366FF"/>
        </w:rPr>
      </w:pPr>
      <w:r w:rsidRPr="00453F47">
        <w:rPr>
          <w:color w:val="3366FF"/>
          <w:lang w:val="en-IN" w:eastAsia="en-IN"/>
        </w:rPr>
        <w:t>This has been fixed.</w:t>
      </w:r>
    </w:p>
    <w:p w14:paraId="495FECB4" w14:textId="77777777" w:rsidR="00E86FFB" w:rsidRDefault="00116BEE" w:rsidP="00BE7420">
      <w:pPr>
        <w:pStyle w:val="NormalWeb"/>
        <w:shd w:val="clear" w:color="auto" w:fill="FFFFFF"/>
        <w:spacing w:before="0" w:beforeAutospacing="0" w:after="0" w:afterAutospacing="0"/>
        <w:rPr>
          <w:color w:val="000000"/>
        </w:rPr>
      </w:pPr>
      <w:r>
        <w:rPr>
          <w:color w:val="000000"/>
        </w:rPr>
        <w:br/>
        <w:t>14. 5.3.6: Please make actions steps in imperative tense or move this part to the results.</w:t>
      </w:r>
    </w:p>
    <w:p w14:paraId="0008A44A" w14:textId="77777777" w:rsidR="00E86FFB" w:rsidRDefault="00E86FFB" w:rsidP="00BE7420">
      <w:pPr>
        <w:pStyle w:val="NormalWeb"/>
        <w:shd w:val="clear" w:color="auto" w:fill="FFFFFF"/>
        <w:spacing w:before="0" w:beforeAutospacing="0" w:after="0" w:afterAutospacing="0"/>
        <w:rPr>
          <w:color w:val="000000"/>
        </w:rPr>
      </w:pPr>
    </w:p>
    <w:p w14:paraId="007E0149" w14:textId="49AB73BC" w:rsidR="00877913" w:rsidRPr="002E3BE5" w:rsidRDefault="00D23C24" w:rsidP="00877913">
      <w:pPr>
        <w:pStyle w:val="NormalWeb"/>
        <w:shd w:val="clear" w:color="auto" w:fill="FFFFFF"/>
        <w:spacing w:before="0" w:beforeAutospacing="0" w:after="0" w:afterAutospacing="0"/>
        <w:rPr>
          <w:color w:val="3366FF"/>
        </w:rPr>
      </w:pPr>
      <w:r w:rsidRPr="002E3BE5">
        <w:rPr>
          <w:color w:val="3366FF"/>
          <w:lang w:val="en-IN" w:eastAsia="en-IN"/>
        </w:rPr>
        <w:t>This has been made into action steps in imperative tense</w:t>
      </w:r>
      <w:r w:rsidR="00877913" w:rsidRPr="002E3BE5">
        <w:rPr>
          <w:color w:val="3366FF"/>
          <w:lang w:val="en-IN" w:eastAsia="en-IN"/>
        </w:rPr>
        <w:t>.</w:t>
      </w:r>
    </w:p>
    <w:p w14:paraId="3D9ACC7A" w14:textId="77777777" w:rsidR="00620247" w:rsidRDefault="00116BEE" w:rsidP="00BE7420">
      <w:pPr>
        <w:pStyle w:val="NormalWeb"/>
        <w:shd w:val="clear" w:color="auto" w:fill="FFFFFF"/>
        <w:spacing w:before="0" w:beforeAutospacing="0" w:after="0" w:afterAutospacing="0"/>
        <w:rPr>
          <w:color w:val="000000"/>
        </w:rPr>
      </w:pPr>
      <w:r>
        <w:rPr>
          <w:color w:val="000000"/>
        </w:rPr>
        <w:br/>
        <w:t>15. There is a 10-page limit for the Protocol,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p>
    <w:p w14:paraId="76A3365D" w14:textId="77777777" w:rsidR="003A1671" w:rsidRDefault="003A1671" w:rsidP="00BE7420">
      <w:pPr>
        <w:pStyle w:val="NormalWeb"/>
        <w:shd w:val="clear" w:color="auto" w:fill="FFFFFF"/>
        <w:spacing w:before="0" w:beforeAutospacing="0" w:after="0" w:afterAutospacing="0"/>
        <w:rPr>
          <w:color w:val="000000"/>
        </w:rPr>
      </w:pPr>
    </w:p>
    <w:p w14:paraId="75805371" w14:textId="57EEC801" w:rsidR="00D03945" w:rsidRPr="002E3BE5" w:rsidRDefault="002E3BE5" w:rsidP="00D03945">
      <w:pPr>
        <w:pStyle w:val="NormalWeb"/>
        <w:shd w:val="clear" w:color="auto" w:fill="FFFFFF"/>
        <w:spacing w:before="0" w:beforeAutospacing="0" w:after="0" w:afterAutospacing="0"/>
        <w:rPr>
          <w:color w:val="3366FF"/>
        </w:rPr>
      </w:pPr>
      <w:r w:rsidRPr="00453F47">
        <w:rPr>
          <w:color w:val="3366FF"/>
        </w:rPr>
        <w:lastRenderedPageBreak/>
        <w:t xml:space="preserve">We have now highlighted </w:t>
      </w:r>
      <w:r w:rsidR="00D03945" w:rsidRPr="00453F47">
        <w:rPr>
          <w:color w:val="3366FF"/>
        </w:rPr>
        <w:t>2.75 pages or less of the Protocol (including hea</w:t>
      </w:r>
      <w:r w:rsidR="00A3272A" w:rsidRPr="00453F47">
        <w:rPr>
          <w:color w:val="3366FF"/>
        </w:rPr>
        <w:t>dings and spacing) that identify</w:t>
      </w:r>
      <w:r w:rsidR="00D03945" w:rsidRPr="00453F47">
        <w:rPr>
          <w:color w:val="3366FF"/>
        </w:rPr>
        <w:t xml:space="preserve"> the essential step</w:t>
      </w:r>
      <w:r w:rsidRPr="00453F47">
        <w:rPr>
          <w:color w:val="3366FF"/>
        </w:rPr>
        <w:t>s of the protocol for the video.</w:t>
      </w:r>
    </w:p>
    <w:p w14:paraId="0F482641" w14:textId="77777777" w:rsidR="00D03945" w:rsidRDefault="00D03945" w:rsidP="00D03945">
      <w:pPr>
        <w:pStyle w:val="NormalWeb"/>
        <w:shd w:val="clear" w:color="auto" w:fill="FFFFFF"/>
        <w:spacing w:before="0" w:beforeAutospacing="0" w:after="0" w:afterAutospacing="0"/>
        <w:rPr>
          <w:color w:val="000000"/>
        </w:rPr>
      </w:pPr>
    </w:p>
    <w:p w14:paraId="6E698A04" w14:textId="6F323DF8" w:rsidR="00620247" w:rsidRDefault="00116BEE" w:rsidP="00D03945">
      <w:pPr>
        <w:pStyle w:val="NormalWeb"/>
        <w:shd w:val="clear" w:color="auto" w:fill="FFFFFF"/>
        <w:spacing w:before="0" w:beforeAutospacing="0" w:after="0" w:afterAutospacing="0"/>
        <w:rPr>
          <w:color w:val="000000"/>
        </w:rPr>
      </w:pPr>
      <w:r>
        <w:rPr>
          <w:color w:val="000000"/>
        </w:rPr>
        <w:t>16.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3010D7D3" w14:textId="77777777" w:rsidR="00D03945" w:rsidRDefault="00D03945" w:rsidP="00BE7420">
      <w:pPr>
        <w:pStyle w:val="NormalWeb"/>
        <w:shd w:val="clear" w:color="auto" w:fill="FFFFFF"/>
        <w:spacing w:before="0" w:beforeAutospacing="0" w:after="0" w:afterAutospacing="0"/>
        <w:rPr>
          <w:color w:val="000000"/>
        </w:rPr>
      </w:pPr>
    </w:p>
    <w:p w14:paraId="6B532A27" w14:textId="009F2C25" w:rsidR="00D03945" w:rsidRPr="00067C10" w:rsidRDefault="00D03945" w:rsidP="00BE7420">
      <w:pPr>
        <w:pStyle w:val="NormalWeb"/>
        <w:shd w:val="clear" w:color="auto" w:fill="FFFFFF"/>
        <w:spacing w:before="0" w:beforeAutospacing="0" w:after="0" w:afterAutospacing="0"/>
        <w:rPr>
          <w:color w:val="3366FF"/>
        </w:rPr>
      </w:pPr>
      <w:r w:rsidRPr="00067C10">
        <w:rPr>
          <w:color w:val="3366FF"/>
        </w:rPr>
        <w:t>No figures were reused in this manuscript.</w:t>
      </w:r>
      <w:r w:rsidR="00174C53">
        <w:rPr>
          <w:color w:val="3366FF"/>
        </w:rPr>
        <w:t xml:space="preserve"> The tables were edited and reformatted to reflect slight updates made to FLLIT since it was published.</w:t>
      </w:r>
      <w:r w:rsidR="00E27306">
        <w:rPr>
          <w:color w:val="3366FF"/>
        </w:rPr>
        <w:t xml:space="preserve"> </w:t>
      </w:r>
    </w:p>
    <w:p w14:paraId="4D1C6C6C" w14:textId="77777777" w:rsidR="008C2CA5" w:rsidRDefault="00116BEE" w:rsidP="00BE7420">
      <w:pPr>
        <w:pStyle w:val="NormalWeb"/>
        <w:shd w:val="clear" w:color="auto" w:fill="FFFFFF"/>
        <w:spacing w:before="0" w:beforeAutospacing="0" w:after="0" w:afterAutospacing="0"/>
        <w:rPr>
          <w:color w:val="000000"/>
        </w:rPr>
      </w:pPr>
      <w:r>
        <w:rPr>
          <w:color w:val="000000"/>
        </w:rPr>
        <w:br/>
        <w:t>17. As we are a methods journal, please revise the Discussion to explicitly cover the following in detail in 3-6 paragraphs with citations:</w:t>
      </w:r>
      <w:r>
        <w:rPr>
          <w:color w:val="000000"/>
        </w:rPr>
        <w:br/>
        <w:t>a) Critical steps within the protocol</w:t>
      </w:r>
    </w:p>
    <w:p w14:paraId="57747C70" w14:textId="191BA62C" w:rsidR="008C2CA5" w:rsidRDefault="00116BEE" w:rsidP="00BE7420">
      <w:pPr>
        <w:pStyle w:val="NormalWeb"/>
        <w:shd w:val="clear" w:color="auto" w:fill="FFFFFF"/>
        <w:spacing w:before="0" w:beforeAutospacing="0" w:after="0" w:afterAutospacing="0"/>
        <w:rPr>
          <w:color w:val="000000"/>
        </w:rPr>
      </w:pPr>
      <w:r>
        <w:rPr>
          <w:color w:val="000000"/>
        </w:rPr>
        <w:t>b) Any modifications and troubleshooting of the technique</w:t>
      </w:r>
    </w:p>
    <w:p w14:paraId="05B5C4D7" w14:textId="6BFAE4C1" w:rsidR="004A6938" w:rsidRDefault="004A6938" w:rsidP="004A6938">
      <w:pPr>
        <w:pStyle w:val="NormalWeb"/>
        <w:shd w:val="clear" w:color="auto" w:fill="FFFFFF"/>
        <w:spacing w:before="0" w:beforeAutospacing="0" w:after="0" w:afterAutospacing="0"/>
        <w:rPr>
          <w:color w:val="000000"/>
        </w:rPr>
      </w:pPr>
      <w:r>
        <w:rPr>
          <w:color w:val="000000"/>
        </w:rPr>
        <w:t xml:space="preserve">b) </w:t>
      </w:r>
      <w:r w:rsidRPr="004A6938">
        <w:rPr>
          <w:color w:val="000000"/>
        </w:rPr>
        <w:t xml:space="preserve">Any limitations of the technique </w:t>
      </w:r>
    </w:p>
    <w:p w14:paraId="69C921E5" w14:textId="4BBFD358" w:rsidR="008C2CA5" w:rsidRDefault="00116BEE" w:rsidP="00BE7420">
      <w:pPr>
        <w:pStyle w:val="NormalWeb"/>
        <w:shd w:val="clear" w:color="auto" w:fill="FFFFFF"/>
        <w:spacing w:before="0" w:beforeAutospacing="0" w:after="0" w:afterAutospacing="0"/>
        <w:rPr>
          <w:color w:val="000000"/>
        </w:rPr>
      </w:pPr>
      <w:r>
        <w:rPr>
          <w:color w:val="000000"/>
        </w:rPr>
        <w:t>d) The significance with respect to existing methods</w:t>
      </w:r>
    </w:p>
    <w:p w14:paraId="00BDA522" w14:textId="31A616A7" w:rsidR="00245931" w:rsidRDefault="00116BEE" w:rsidP="00BE7420">
      <w:pPr>
        <w:pStyle w:val="NormalWeb"/>
        <w:shd w:val="clear" w:color="auto" w:fill="FFFFFF"/>
        <w:spacing w:before="0" w:beforeAutospacing="0" w:after="0" w:afterAutospacing="0"/>
        <w:rPr>
          <w:color w:val="000000"/>
        </w:rPr>
      </w:pPr>
      <w:r>
        <w:rPr>
          <w:color w:val="000000"/>
        </w:rPr>
        <w:t>e) Any future applications of the technique</w:t>
      </w:r>
    </w:p>
    <w:p w14:paraId="10EFAD49" w14:textId="77777777" w:rsidR="008C2CA5" w:rsidRDefault="008C2CA5" w:rsidP="00BE7420">
      <w:pPr>
        <w:pStyle w:val="NormalWeb"/>
        <w:shd w:val="clear" w:color="auto" w:fill="FFFFFF"/>
        <w:spacing w:before="0" w:beforeAutospacing="0" w:after="0" w:afterAutospacing="0"/>
        <w:rPr>
          <w:color w:val="000000"/>
        </w:rPr>
      </w:pPr>
    </w:p>
    <w:p w14:paraId="5B3A197C" w14:textId="1326B2E8" w:rsidR="00B4067D" w:rsidRPr="00240054" w:rsidRDefault="00240054" w:rsidP="00BE7420">
      <w:pPr>
        <w:pStyle w:val="NormalWeb"/>
        <w:shd w:val="clear" w:color="auto" w:fill="FFFFFF"/>
        <w:spacing w:before="0" w:beforeAutospacing="0" w:after="0" w:afterAutospacing="0"/>
        <w:rPr>
          <w:color w:val="3366FF"/>
        </w:rPr>
      </w:pPr>
      <w:r w:rsidRPr="00240054">
        <w:rPr>
          <w:color w:val="3366FF"/>
        </w:rPr>
        <w:t xml:space="preserve">We have now revised the Discussion substantially </w:t>
      </w:r>
      <w:bookmarkStart w:id="0" w:name="_GoBack"/>
      <w:bookmarkEnd w:id="0"/>
      <w:r w:rsidRPr="00240054">
        <w:rPr>
          <w:color w:val="3366FF"/>
        </w:rPr>
        <w:t>to address these 5 points.</w:t>
      </w:r>
    </w:p>
    <w:p w14:paraId="0674C273" w14:textId="77777777" w:rsidR="00245931" w:rsidRDefault="00116BEE" w:rsidP="00BE7420">
      <w:pPr>
        <w:pStyle w:val="NormalWeb"/>
        <w:shd w:val="clear" w:color="auto" w:fill="FFFFFF"/>
        <w:spacing w:before="0" w:beforeAutospacing="0" w:after="0" w:afterAutospacing="0"/>
        <w:rPr>
          <w:color w:val="000000"/>
        </w:rPr>
      </w:pPr>
      <w:r>
        <w:rPr>
          <w:color w:val="000000"/>
        </w:rPr>
        <w:br/>
        <w:t>18. Please do not abbreviate the journal titles in the references section.</w:t>
      </w:r>
    </w:p>
    <w:p w14:paraId="485478FD" w14:textId="77777777" w:rsidR="00245931" w:rsidRDefault="00245931" w:rsidP="00BE7420">
      <w:pPr>
        <w:pStyle w:val="NormalWeb"/>
        <w:shd w:val="clear" w:color="auto" w:fill="FFFFFF"/>
        <w:spacing w:before="0" w:beforeAutospacing="0" w:after="0" w:afterAutospacing="0"/>
        <w:rPr>
          <w:color w:val="000000"/>
        </w:rPr>
      </w:pPr>
    </w:p>
    <w:p w14:paraId="6BB2649F" w14:textId="04CF8BEE" w:rsidR="00245931" w:rsidRPr="00455594" w:rsidRDefault="00117558" w:rsidP="00BE7420">
      <w:pPr>
        <w:pStyle w:val="NormalWeb"/>
        <w:shd w:val="clear" w:color="auto" w:fill="FFFFFF"/>
        <w:spacing w:before="0" w:beforeAutospacing="0" w:after="0" w:afterAutospacing="0"/>
        <w:rPr>
          <w:color w:val="3366FF"/>
        </w:rPr>
      </w:pPr>
      <w:r w:rsidRPr="00455594">
        <w:rPr>
          <w:color w:val="3366FF"/>
        </w:rPr>
        <w:t>The output style</w:t>
      </w:r>
      <w:r w:rsidR="00A90A6A">
        <w:rPr>
          <w:color w:val="3366FF"/>
        </w:rPr>
        <w:t xml:space="preserve"> that we</w:t>
      </w:r>
      <w:r w:rsidRPr="00455594">
        <w:rPr>
          <w:color w:val="3366FF"/>
        </w:rPr>
        <w:t xml:space="preserve"> used </w:t>
      </w:r>
      <w:r w:rsidR="00A90A6A">
        <w:rPr>
          <w:color w:val="3366FF"/>
        </w:rPr>
        <w:t xml:space="preserve">in this manuscript </w:t>
      </w:r>
      <w:r w:rsidRPr="00455594">
        <w:rPr>
          <w:color w:val="3366FF"/>
        </w:rPr>
        <w:t xml:space="preserve">is </w:t>
      </w:r>
      <w:r w:rsidR="0021003B">
        <w:rPr>
          <w:color w:val="3366FF"/>
        </w:rPr>
        <w:t xml:space="preserve">the </w:t>
      </w:r>
      <w:r w:rsidRPr="00455594">
        <w:rPr>
          <w:color w:val="3366FF"/>
        </w:rPr>
        <w:t>JoVe</w:t>
      </w:r>
      <w:r w:rsidR="00A90A6A">
        <w:rPr>
          <w:color w:val="3366FF"/>
        </w:rPr>
        <w:t xml:space="preserve"> </w:t>
      </w:r>
      <w:r w:rsidR="003349E8">
        <w:rPr>
          <w:color w:val="3366FF"/>
        </w:rPr>
        <w:t xml:space="preserve">Endnote </w:t>
      </w:r>
      <w:r w:rsidR="00A90A6A">
        <w:rPr>
          <w:color w:val="3366FF"/>
        </w:rPr>
        <w:t>output style</w:t>
      </w:r>
      <w:r w:rsidRPr="00455594">
        <w:rPr>
          <w:color w:val="3366FF"/>
        </w:rPr>
        <w:t xml:space="preserve">, which we downloaded from </w:t>
      </w:r>
      <w:hyperlink r:id="rId6" w:history="1">
        <w:r w:rsidR="00796B36" w:rsidRPr="00455594">
          <w:rPr>
            <w:rStyle w:val="Hyperlink"/>
            <w:color w:val="3366FF"/>
          </w:rPr>
          <w:t>www.jove.com/files/jove.ens</w:t>
        </w:r>
      </w:hyperlink>
      <w:r w:rsidR="00796B36" w:rsidRPr="00455594">
        <w:rPr>
          <w:color w:val="3366FF"/>
        </w:rPr>
        <w:t xml:space="preserve">. Please advise </w:t>
      </w:r>
      <w:r w:rsidR="00B37521" w:rsidRPr="00455594">
        <w:rPr>
          <w:color w:val="3366FF"/>
        </w:rPr>
        <w:t xml:space="preserve">which other </w:t>
      </w:r>
      <w:r w:rsidR="00796B36" w:rsidRPr="00455594">
        <w:rPr>
          <w:color w:val="3366FF"/>
        </w:rPr>
        <w:t>Endnote style we should use</w:t>
      </w:r>
      <w:r w:rsidR="002F6AE6">
        <w:rPr>
          <w:color w:val="3366FF"/>
        </w:rPr>
        <w:t xml:space="preserve"> and where to find it</w:t>
      </w:r>
      <w:r w:rsidR="00796B36" w:rsidRPr="00455594">
        <w:rPr>
          <w:color w:val="3366FF"/>
        </w:rPr>
        <w:t>?</w:t>
      </w:r>
    </w:p>
    <w:p w14:paraId="35CB1921" w14:textId="77777777" w:rsidR="00245931" w:rsidRPr="00A210AE" w:rsidRDefault="00116BEE" w:rsidP="00245931">
      <w:pPr>
        <w:pStyle w:val="NormalWeb"/>
        <w:shd w:val="clear" w:color="auto" w:fill="FFFFFF"/>
        <w:spacing w:before="0" w:beforeAutospacing="0" w:after="0" w:afterAutospacing="0"/>
        <w:rPr>
          <w:b/>
          <w:color w:val="000000"/>
        </w:rPr>
      </w:pPr>
      <w:r>
        <w:rPr>
          <w:color w:val="000000"/>
        </w:rPr>
        <w:br/>
        <w:t>19. Please revise the table of the essential supplies, reagents, and equipment. The table should include the name, company, and catalog number of all relevant materials in separate columns in an .xls/.xlsx file.</w:t>
      </w:r>
      <w:r>
        <w:rPr>
          <w:color w:val="000000"/>
        </w:rPr>
        <w:br/>
      </w:r>
    </w:p>
    <w:p w14:paraId="4B8FDA15" w14:textId="2D808805" w:rsidR="00245931" w:rsidRPr="00455594" w:rsidRDefault="00A210AE" w:rsidP="00245931">
      <w:pPr>
        <w:pStyle w:val="NormalWeb"/>
        <w:shd w:val="clear" w:color="auto" w:fill="FFFFFF"/>
        <w:spacing w:before="0" w:beforeAutospacing="0" w:after="0" w:afterAutospacing="0"/>
        <w:rPr>
          <w:color w:val="3366FF"/>
        </w:rPr>
      </w:pPr>
      <w:r w:rsidRPr="00455594">
        <w:rPr>
          <w:color w:val="3366FF"/>
        </w:rPr>
        <w:t>This has been revised. Some items were generic items from the hardwar</w:t>
      </w:r>
      <w:r w:rsidR="006954A7" w:rsidRPr="00455594">
        <w:rPr>
          <w:color w:val="3366FF"/>
        </w:rPr>
        <w:t>e</w:t>
      </w:r>
      <w:r w:rsidRPr="00455594">
        <w:rPr>
          <w:color w:val="3366FF"/>
        </w:rPr>
        <w:t xml:space="preserve"> store with no company or catalog number, and hence only the description and</w:t>
      </w:r>
      <w:r w:rsidR="000D54EE">
        <w:rPr>
          <w:color w:val="3366FF"/>
        </w:rPr>
        <w:t xml:space="preserve"> technical specifications</w:t>
      </w:r>
      <w:r w:rsidR="00E74E97">
        <w:rPr>
          <w:color w:val="3366FF"/>
        </w:rPr>
        <w:t xml:space="preserve"> of the item</w:t>
      </w:r>
      <w:r w:rsidRPr="00455594">
        <w:rPr>
          <w:color w:val="3366FF"/>
        </w:rPr>
        <w:t xml:space="preserve"> are given.</w:t>
      </w:r>
    </w:p>
    <w:p w14:paraId="36D5BFC1" w14:textId="77777777" w:rsidR="007C5D01" w:rsidRDefault="00116BEE" w:rsidP="00245931">
      <w:pPr>
        <w:pStyle w:val="NormalWeb"/>
        <w:shd w:val="clear" w:color="auto" w:fill="FFFFFF"/>
        <w:spacing w:before="0" w:beforeAutospacing="0" w:after="0" w:afterAutospacing="0"/>
        <w:rPr>
          <w:rStyle w:val="Strong"/>
          <w:color w:val="000000"/>
        </w:rPr>
      </w:pPr>
      <w:r>
        <w:rPr>
          <w:color w:val="000000"/>
        </w:rPr>
        <w:br/>
      </w:r>
      <w:r>
        <w:rPr>
          <w:rStyle w:val="Strong"/>
          <w:color w:val="000000"/>
        </w:rPr>
        <w:t>Reviewers' comments:</w:t>
      </w:r>
    </w:p>
    <w:p w14:paraId="60F7EF34" w14:textId="77777777" w:rsidR="003A68F9" w:rsidRDefault="00116BEE" w:rsidP="00245931">
      <w:pPr>
        <w:pStyle w:val="NormalWeb"/>
        <w:shd w:val="clear" w:color="auto" w:fill="FFFFFF"/>
        <w:spacing w:before="0" w:beforeAutospacing="0" w:after="0" w:afterAutospacing="0"/>
        <w:rPr>
          <w:b/>
          <w:bCs/>
          <w:color w:val="000000"/>
        </w:rPr>
      </w:pPr>
      <w:r>
        <w:rPr>
          <w:color w:val="000000"/>
        </w:rPr>
        <w:br/>
      </w:r>
      <w:r>
        <w:rPr>
          <w:b/>
          <w:bCs/>
          <w:color w:val="000000"/>
        </w:rPr>
        <w:t>Reviewer #1:</w:t>
      </w:r>
    </w:p>
    <w:p w14:paraId="390AEE49" w14:textId="77777777" w:rsidR="00CD4D8E" w:rsidRDefault="00116BEE" w:rsidP="00245931">
      <w:pPr>
        <w:pStyle w:val="NormalWeb"/>
        <w:shd w:val="clear" w:color="auto" w:fill="FFFFFF"/>
        <w:spacing w:before="0" w:beforeAutospacing="0" w:after="0" w:afterAutospacing="0"/>
        <w:rPr>
          <w:color w:val="000000"/>
        </w:rPr>
      </w:pPr>
      <w:r>
        <w:rPr>
          <w:color w:val="000000"/>
        </w:rPr>
        <w:br/>
        <w:t>Aw and colleagues present a methods paper showing how to use an automated software suite for limb tip tracking in Drosophila. This includes setting up the rig for making the measurements and using a software suite to extract a set of parameters about the leg positions in each frame. The manuscript clearly explains how the authors obtained and analyzed data using this software suite.</w:t>
      </w:r>
      <w:r>
        <w:rPr>
          <w:color w:val="000000"/>
        </w:rPr>
        <w:br/>
      </w:r>
    </w:p>
    <w:p w14:paraId="14CB2DA7" w14:textId="77777777" w:rsidR="00CD4D8E" w:rsidRDefault="00CD4D8E" w:rsidP="00245931">
      <w:pPr>
        <w:pStyle w:val="NormalWeb"/>
        <w:shd w:val="clear" w:color="auto" w:fill="FFFFFF"/>
        <w:spacing w:before="0" w:beforeAutospacing="0" w:after="0" w:afterAutospacing="0"/>
        <w:rPr>
          <w:color w:val="3366FF"/>
        </w:rPr>
      </w:pPr>
      <w:r w:rsidRPr="00D0123C">
        <w:rPr>
          <w:color w:val="3366FF"/>
        </w:rPr>
        <w:t>Thank you for your kind comments.</w:t>
      </w:r>
    </w:p>
    <w:p w14:paraId="09272DAE" w14:textId="51A3220E" w:rsidR="007C5D01" w:rsidRDefault="00116BEE" w:rsidP="00245931">
      <w:pPr>
        <w:pStyle w:val="NormalWeb"/>
        <w:shd w:val="clear" w:color="auto" w:fill="FFFFFF"/>
        <w:spacing w:before="0" w:beforeAutospacing="0" w:after="0" w:afterAutospacing="0"/>
        <w:rPr>
          <w:color w:val="000000"/>
        </w:rPr>
      </w:pPr>
      <w:r>
        <w:rPr>
          <w:color w:val="000000"/>
        </w:rPr>
        <w:br/>
        <w:t>Major:</w:t>
      </w:r>
    </w:p>
    <w:p w14:paraId="1FF10BD4" w14:textId="3F10174C" w:rsidR="00280AF0" w:rsidRDefault="00116BEE" w:rsidP="00245931">
      <w:pPr>
        <w:pStyle w:val="NormalWeb"/>
        <w:shd w:val="clear" w:color="auto" w:fill="FFFFFF"/>
        <w:spacing w:before="0" w:beforeAutospacing="0" w:after="0" w:afterAutospacing="0"/>
        <w:rPr>
          <w:color w:val="000000"/>
        </w:rPr>
      </w:pPr>
      <w:r>
        <w:rPr>
          <w:color w:val="000000"/>
        </w:rPr>
        <w:lastRenderedPageBreak/>
        <w:br/>
        <w:t>I think this paper would benefit from an expanded discussion of the different published methods for limb and posture tracking in Drosophila. The authors cite LEAP and deeplabcut, as well as a recent 3d tracking paper. Another recent paper used a purely linear model with a training set to extract limb tip positions (DeAngelis et al., eLife, 2019). Since this paper is primarily about applying a method, readers would benefit from understanding the advantages and drawbacks of each of these methods, as they have been applied, relative to this particular one. For instance, all the others require annotation. The linear one, like this one, works best with walking flies and fails to track limbs in grooming flies. LEAP and deeplabcut in principle can track legs during all sorts of behaviors, as could the 3d tracker.</w:t>
      </w:r>
    </w:p>
    <w:p w14:paraId="60A985ED" w14:textId="77777777" w:rsidR="003A68F9" w:rsidRDefault="003A68F9" w:rsidP="00245931">
      <w:pPr>
        <w:pStyle w:val="NormalWeb"/>
        <w:shd w:val="clear" w:color="auto" w:fill="FFFFFF"/>
        <w:spacing w:before="0" w:beforeAutospacing="0" w:after="0" w:afterAutospacing="0"/>
        <w:rPr>
          <w:color w:val="000000"/>
        </w:rPr>
      </w:pPr>
    </w:p>
    <w:p w14:paraId="692F3D02" w14:textId="28359759" w:rsidR="003A68F9" w:rsidRPr="003A68F9" w:rsidRDefault="003A68F9" w:rsidP="00245931">
      <w:pPr>
        <w:pStyle w:val="NormalWeb"/>
        <w:shd w:val="clear" w:color="auto" w:fill="FFFFFF"/>
        <w:spacing w:before="0" w:beforeAutospacing="0" w:after="0" w:afterAutospacing="0"/>
        <w:rPr>
          <w:color w:val="3366FF"/>
        </w:rPr>
      </w:pPr>
      <w:r w:rsidRPr="005A1F76">
        <w:rPr>
          <w:color w:val="3366FF"/>
        </w:rPr>
        <w:t xml:space="preserve">We have now give an overview </w:t>
      </w:r>
      <w:r w:rsidR="005A1F76" w:rsidRPr="005A1F76">
        <w:rPr>
          <w:color w:val="3366FF"/>
        </w:rPr>
        <w:t xml:space="preserve">(in the Discussion) </w:t>
      </w:r>
      <w:r w:rsidRPr="005A1F76">
        <w:rPr>
          <w:color w:val="3366FF"/>
        </w:rPr>
        <w:t xml:space="preserve">of the different published methods for limb and posture tracking in </w:t>
      </w:r>
      <w:r w:rsidRPr="005A1F76">
        <w:rPr>
          <w:i/>
          <w:color w:val="3366FF"/>
        </w:rPr>
        <w:t>Drosophila</w:t>
      </w:r>
      <w:r w:rsidR="005A1F76" w:rsidRPr="005A1F76">
        <w:rPr>
          <w:color w:val="3366FF"/>
        </w:rPr>
        <w:t>.</w:t>
      </w:r>
      <w:r w:rsidRPr="003A68F9">
        <w:rPr>
          <w:color w:val="3366FF"/>
        </w:rPr>
        <w:t xml:space="preserve"> </w:t>
      </w:r>
    </w:p>
    <w:p w14:paraId="68AE4253" w14:textId="544470D5" w:rsidR="00245931" w:rsidRDefault="00116BEE" w:rsidP="00245931">
      <w:pPr>
        <w:pStyle w:val="NormalWeb"/>
        <w:shd w:val="clear" w:color="auto" w:fill="FFFFFF"/>
        <w:spacing w:before="0" w:beforeAutospacing="0" w:after="0" w:afterAutospacing="0"/>
        <w:rPr>
          <w:color w:val="000000"/>
        </w:rPr>
      </w:pPr>
      <w:r>
        <w:rPr>
          <w:color w:val="000000"/>
        </w:rPr>
        <w:br/>
        <w:t>Figure 4 A,A',C,C' require units for axes, or possibly a scale bar instead.</w:t>
      </w:r>
    </w:p>
    <w:p w14:paraId="00335D2C" w14:textId="77777777" w:rsidR="00245931" w:rsidRDefault="00245931" w:rsidP="00245931">
      <w:pPr>
        <w:pStyle w:val="NormalWeb"/>
        <w:shd w:val="clear" w:color="auto" w:fill="FFFFFF"/>
        <w:spacing w:before="0" w:beforeAutospacing="0" w:after="0" w:afterAutospacing="0"/>
        <w:rPr>
          <w:color w:val="000000"/>
        </w:rPr>
      </w:pPr>
    </w:p>
    <w:p w14:paraId="6468A77B" w14:textId="79799268" w:rsidR="00280AF0" w:rsidRDefault="004D4863" w:rsidP="00245931">
      <w:pPr>
        <w:pStyle w:val="NormalWeb"/>
        <w:shd w:val="clear" w:color="auto" w:fill="FFFFFF"/>
        <w:spacing w:before="0" w:beforeAutospacing="0" w:after="0" w:afterAutospacing="0"/>
        <w:rPr>
          <w:color w:val="000000"/>
        </w:rPr>
      </w:pPr>
      <w:r w:rsidRPr="004D4863">
        <w:rPr>
          <w:color w:val="3366FF"/>
          <w:lang w:val="en-IN" w:eastAsia="en-IN"/>
        </w:rPr>
        <w:t>Axes have been added.</w:t>
      </w:r>
      <w:r w:rsidR="00116BEE" w:rsidRPr="004D4863">
        <w:rPr>
          <w:color w:val="3366FF"/>
        </w:rPr>
        <w:br/>
      </w:r>
      <w:r w:rsidR="00116BEE">
        <w:rPr>
          <w:color w:val="000000"/>
        </w:rPr>
        <w:br/>
        <w:t>The application focus here is clearly on the authors' primary research interest. I wonder if they couldn't devote a little more space to the other applications of this sort of behavioral measurement: dissecting walking coordination more generally and its underlying circuits. That was the focus of most of the other related methods for limb tracking.</w:t>
      </w:r>
    </w:p>
    <w:p w14:paraId="4E2B1BC3" w14:textId="77777777" w:rsidR="00280AF0" w:rsidRDefault="00280AF0" w:rsidP="00245931">
      <w:pPr>
        <w:pStyle w:val="NormalWeb"/>
        <w:shd w:val="clear" w:color="auto" w:fill="FFFFFF"/>
        <w:spacing w:before="0" w:beforeAutospacing="0" w:after="0" w:afterAutospacing="0"/>
        <w:rPr>
          <w:color w:val="000000"/>
        </w:rPr>
      </w:pPr>
    </w:p>
    <w:p w14:paraId="28E7FD36" w14:textId="50BDE746" w:rsidR="00FE0C36" w:rsidRDefault="003F785C" w:rsidP="00245931">
      <w:pPr>
        <w:pStyle w:val="NormalWeb"/>
        <w:shd w:val="clear" w:color="auto" w:fill="FFFFFF"/>
        <w:spacing w:before="0" w:beforeAutospacing="0" w:after="0" w:afterAutospacing="0"/>
        <w:rPr>
          <w:color w:val="3366FF"/>
        </w:rPr>
      </w:pPr>
      <w:r w:rsidRPr="00FE0C36">
        <w:rPr>
          <w:color w:val="3366FF"/>
        </w:rPr>
        <w:t xml:space="preserve">We </w:t>
      </w:r>
      <w:r w:rsidR="00A623B3">
        <w:rPr>
          <w:color w:val="3366FF"/>
        </w:rPr>
        <w:t xml:space="preserve">now </w:t>
      </w:r>
      <w:r w:rsidR="00FE0C36" w:rsidRPr="00FE0C36">
        <w:rPr>
          <w:color w:val="3366FF"/>
        </w:rPr>
        <w:t>discuss</w:t>
      </w:r>
      <w:r w:rsidRPr="00FE0C36">
        <w:rPr>
          <w:color w:val="3366FF"/>
        </w:rPr>
        <w:t xml:space="preserve"> </w:t>
      </w:r>
      <w:r w:rsidR="00FE0C36" w:rsidRPr="00FE0C36">
        <w:rPr>
          <w:color w:val="3366FF"/>
        </w:rPr>
        <w:t>this in the final paragraph of the Discussion.</w:t>
      </w:r>
    </w:p>
    <w:p w14:paraId="55EF5EF0" w14:textId="66E9D1B0" w:rsidR="00280AF0" w:rsidRDefault="00116BEE" w:rsidP="00245931">
      <w:pPr>
        <w:pStyle w:val="NormalWeb"/>
        <w:shd w:val="clear" w:color="auto" w:fill="FFFFFF"/>
        <w:spacing w:before="0" w:beforeAutospacing="0" w:after="0" w:afterAutospacing="0"/>
        <w:rPr>
          <w:color w:val="000000"/>
        </w:rPr>
      </w:pPr>
      <w:r>
        <w:rPr>
          <w:color w:val="000000"/>
        </w:rPr>
        <w:br/>
        <w:t>Somewhere, it would also be useful to summarize some of the technical details of this algorithm. For instance, how does it find limb tips to generate its annotation? What kind of deep learning algorithm is it using?</w:t>
      </w:r>
    </w:p>
    <w:p w14:paraId="2371456C" w14:textId="77777777" w:rsidR="00EC00DF" w:rsidRDefault="00EC00DF" w:rsidP="00245931">
      <w:pPr>
        <w:pStyle w:val="NormalWeb"/>
        <w:shd w:val="clear" w:color="auto" w:fill="FFFFFF"/>
        <w:spacing w:before="0" w:beforeAutospacing="0" w:after="0" w:afterAutospacing="0"/>
        <w:rPr>
          <w:color w:val="000000"/>
        </w:rPr>
      </w:pPr>
    </w:p>
    <w:p w14:paraId="66C945B8" w14:textId="107941E9" w:rsidR="003F785C" w:rsidRDefault="00A20899" w:rsidP="00245931">
      <w:pPr>
        <w:pStyle w:val="NormalWeb"/>
        <w:shd w:val="clear" w:color="auto" w:fill="FFFFFF"/>
        <w:spacing w:before="0" w:beforeAutospacing="0" w:after="0" w:afterAutospacing="0"/>
        <w:rPr>
          <w:color w:val="3366FF"/>
        </w:rPr>
      </w:pPr>
      <w:r w:rsidRPr="00A20899">
        <w:rPr>
          <w:color w:val="3366FF"/>
          <w:lang w:val="en-US"/>
        </w:rPr>
        <w:t xml:space="preserve">FLLIT employs a boosting algorithm instead of a deep learning algorithm. There are some similarities with Convolutional Neural Networks in that for both frameworks, feature extraction is done automatically through learning convolutional kernels. </w:t>
      </w:r>
      <w:r w:rsidR="003F785C" w:rsidRPr="00B74B71">
        <w:rPr>
          <w:color w:val="3366FF"/>
        </w:rPr>
        <w:t>We now summarise the technical details of this algorithm in</w:t>
      </w:r>
      <w:r w:rsidR="00D36822" w:rsidRPr="00B74B71">
        <w:rPr>
          <w:color w:val="3366FF"/>
        </w:rPr>
        <w:t xml:space="preserve"> the Introduction, in</w:t>
      </w:r>
      <w:r w:rsidR="003F785C" w:rsidRPr="00B74B71">
        <w:rPr>
          <w:color w:val="3366FF"/>
        </w:rPr>
        <w:t xml:space="preserve"> lines </w:t>
      </w:r>
      <w:r w:rsidR="00B74B71" w:rsidRPr="00B74B71">
        <w:rPr>
          <w:color w:val="3366FF"/>
        </w:rPr>
        <w:t>69 – 85.</w:t>
      </w:r>
      <w:r>
        <w:rPr>
          <w:color w:val="3366FF"/>
        </w:rPr>
        <w:t xml:space="preserve"> </w:t>
      </w:r>
    </w:p>
    <w:p w14:paraId="4B810F22" w14:textId="5284A339" w:rsidR="00EC00DF" w:rsidRDefault="00116BEE" w:rsidP="00245931">
      <w:pPr>
        <w:pStyle w:val="NormalWeb"/>
        <w:shd w:val="clear" w:color="auto" w:fill="FFFFFF"/>
        <w:spacing w:before="0" w:beforeAutospacing="0" w:after="0" w:afterAutospacing="0"/>
        <w:rPr>
          <w:color w:val="000000"/>
        </w:rPr>
      </w:pPr>
      <w:r>
        <w:rPr>
          <w:color w:val="000000"/>
        </w:rPr>
        <w:br/>
        <w:t>Minor:</w:t>
      </w:r>
    </w:p>
    <w:p w14:paraId="4D8A0D7E" w14:textId="312E7AF5" w:rsidR="00620247" w:rsidRDefault="00116BEE" w:rsidP="00245931">
      <w:pPr>
        <w:pStyle w:val="NormalWeb"/>
        <w:shd w:val="clear" w:color="auto" w:fill="FFFFFF"/>
        <w:spacing w:before="0" w:beforeAutospacing="0" w:after="0" w:afterAutospacing="0"/>
        <w:rPr>
          <w:color w:val="000000"/>
        </w:rPr>
      </w:pPr>
      <w:r>
        <w:rPr>
          <w:color w:val="000000"/>
        </w:rPr>
        <w:br/>
        <w:t>Photron camera reference should list company location city, country; same with other companies listed in the materials table.</w:t>
      </w:r>
    </w:p>
    <w:p w14:paraId="44347091" w14:textId="77777777" w:rsidR="00620247" w:rsidRDefault="00620247" w:rsidP="00BE7420">
      <w:pPr>
        <w:pStyle w:val="NormalWeb"/>
        <w:shd w:val="clear" w:color="auto" w:fill="FFFFFF"/>
        <w:spacing w:before="0" w:beforeAutospacing="0" w:after="0" w:afterAutospacing="0"/>
        <w:rPr>
          <w:color w:val="000000"/>
        </w:rPr>
      </w:pPr>
    </w:p>
    <w:p w14:paraId="2ACF5214" w14:textId="19BECE29" w:rsidR="00A52553" w:rsidRPr="00D0123C" w:rsidRDefault="006954A7" w:rsidP="00BE7420">
      <w:pPr>
        <w:pStyle w:val="NormalWeb"/>
        <w:shd w:val="clear" w:color="auto" w:fill="FFFFFF"/>
        <w:spacing w:before="0" w:beforeAutospacing="0" w:after="0" w:afterAutospacing="0"/>
        <w:rPr>
          <w:color w:val="3366FF"/>
        </w:rPr>
      </w:pPr>
      <w:r w:rsidRPr="00D0123C">
        <w:rPr>
          <w:color w:val="3366FF"/>
        </w:rPr>
        <w:t>These information are now i</w:t>
      </w:r>
      <w:r w:rsidR="00620247" w:rsidRPr="00D0123C">
        <w:rPr>
          <w:color w:val="3366FF"/>
        </w:rPr>
        <w:t>ncluded in the materials list</w:t>
      </w:r>
      <w:r w:rsidRPr="00D0123C">
        <w:rPr>
          <w:color w:val="3366FF"/>
        </w:rPr>
        <w:t xml:space="preserve">. Some items were generic items from the hardware store with no company or catalog number, and hence only the description and </w:t>
      </w:r>
      <w:r w:rsidR="000D54EE">
        <w:rPr>
          <w:color w:val="3366FF"/>
        </w:rPr>
        <w:t xml:space="preserve">technical specifications </w:t>
      </w:r>
      <w:r w:rsidRPr="00D0123C">
        <w:rPr>
          <w:color w:val="3366FF"/>
        </w:rPr>
        <w:t>are given.</w:t>
      </w:r>
    </w:p>
    <w:p w14:paraId="6522068D" w14:textId="77777777" w:rsidR="00652A58" w:rsidRDefault="00116BEE" w:rsidP="00BE7420">
      <w:pPr>
        <w:pStyle w:val="NormalWeb"/>
        <w:shd w:val="clear" w:color="auto" w:fill="FFFFFF"/>
        <w:spacing w:before="0" w:beforeAutospacing="0" w:after="0" w:afterAutospacing="0"/>
        <w:rPr>
          <w:color w:val="000000"/>
        </w:rPr>
      </w:pPr>
      <w:r>
        <w:rPr>
          <w:color w:val="000000"/>
        </w:rPr>
        <w:br/>
        <w:t>In my PDF, the screenshot figures were heavily distorted by compression artifacts, which should be corrected in any final version.</w:t>
      </w:r>
    </w:p>
    <w:p w14:paraId="06DBA24B" w14:textId="32EDBD3C" w:rsidR="00652A58" w:rsidRDefault="00652A58" w:rsidP="00BE7420">
      <w:pPr>
        <w:pStyle w:val="NormalWeb"/>
        <w:shd w:val="clear" w:color="auto" w:fill="FFFFFF"/>
        <w:spacing w:before="0" w:beforeAutospacing="0" w:after="0" w:afterAutospacing="0"/>
        <w:rPr>
          <w:color w:val="000000"/>
        </w:rPr>
      </w:pPr>
    </w:p>
    <w:p w14:paraId="65818428" w14:textId="5C8CCCF4" w:rsidR="00652A58" w:rsidRPr="00D0123C" w:rsidRDefault="004404C8" w:rsidP="00BE7420">
      <w:pPr>
        <w:pStyle w:val="NormalWeb"/>
        <w:shd w:val="clear" w:color="auto" w:fill="FFFFFF"/>
        <w:spacing w:before="0" w:beforeAutospacing="0" w:after="0" w:afterAutospacing="0"/>
        <w:rPr>
          <w:color w:val="3366FF"/>
        </w:rPr>
      </w:pPr>
      <w:r w:rsidRPr="00D0123C">
        <w:rPr>
          <w:color w:val="3366FF"/>
        </w:rPr>
        <w:t xml:space="preserve">There is a link in the top right corner of </w:t>
      </w:r>
      <w:r w:rsidR="007D4E90" w:rsidRPr="00D0123C">
        <w:rPr>
          <w:color w:val="3366FF"/>
        </w:rPr>
        <w:t>each</w:t>
      </w:r>
      <w:r w:rsidRPr="00D0123C">
        <w:rPr>
          <w:color w:val="3366FF"/>
        </w:rPr>
        <w:t xml:space="preserve"> PDF page containing each figure, that when clicked will allow the download of that figure</w:t>
      </w:r>
      <w:r w:rsidR="00AE04A9" w:rsidRPr="00D0123C">
        <w:rPr>
          <w:color w:val="3366FF"/>
        </w:rPr>
        <w:t xml:space="preserve"> in the correct resolution</w:t>
      </w:r>
      <w:r w:rsidR="00F917BC">
        <w:rPr>
          <w:color w:val="3366FF"/>
        </w:rPr>
        <w:t>.</w:t>
      </w:r>
      <w:r w:rsidRPr="00D0123C">
        <w:rPr>
          <w:color w:val="3366FF"/>
        </w:rPr>
        <w:t xml:space="preserve"> The figures downloaded from these links will be the figures</w:t>
      </w:r>
      <w:r w:rsidR="00F917BC">
        <w:rPr>
          <w:color w:val="3366FF"/>
        </w:rPr>
        <w:t xml:space="preserve"> published</w:t>
      </w:r>
      <w:r w:rsidRPr="00D0123C">
        <w:rPr>
          <w:color w:val="3366FF"/>
        </w:rPr>
        <w:t xml:space="preserve"> in the final version.</w:t>
      </w:r>
    </w:p>
    <w:p w14:paraId="01EDE22F" w14:textId="77777777" w:rsidR="00930CBC" w:rsidRDefault="00116BEE" w:rsidP="00930CBC">
      <w:pPr>
        <w:pStyle w:val="NormalWeb"/>
        <w:shd w:val="clear" w:color="auto" w:fill="FFFFFF"/>
        <w:spacing w:before="0" w:beforeAutospacing="0" w:after="0" w:afterAutospacing="0"/>
        <w:rPr>
          <w:color w:val="000000"/>
        </w:rPr>
      </w:pPr>
      <w:r>
        <w:rPr>
          <w:color w:val="000000"/>
        </w:rPr>
        <w:lastRenderedPageBreak/>
        <w:br/>
        <w:t>I was unable to open the *.mp4 supp movies on my mac, running OSX 10.13.6 with quicktime up to date (or so I believe).</w:t>
      </w:r>
      <w:r>
        <w:rPr>
          <w:color w:val="000000"/>
        </w:rPr>
        <w:br/>
      </w:r>
    </w:p>
    <w:p w14:paraId="63975998" w14:textId="1285D01E" w:rsidR="00930CBC" w:rsidRPr="00930CBC" w:rsidRDefault="00892049" w:rsidP="00930CBC">
      <w:pPr>
        <w:pStyle w:val="NormalWeb"/>
        <w:shd w:val="clear" w:color="auto" w:fill="FFFFFF"/>
        <w:spacing w:before="0" w:beforeAutospacing="0" w:after="0" w:afterAutospacing="0"/>
        <w:rPr>
          <w:color w:val="3366FF"/>
        </w:rPr>
      </w:pPr>
      <w:r w:rsidRPr="00930CBC">
        <w:rPr>
          <w:color w:val="3366FF"/>
        </w:rPr>
        <w:t xml:space="preserve">We have chosen MP4 as it is generally the </w:t>
      </w:r>
      <w:r w:rsidR="00591A06">
        <w:rPr>
          <w:color w:val="3366FF"/>
        </w:rPr>
        <w:t>most</w:t>
      </w:r>
      <w:r w:rsidRPr="00930CBC">
        <w:rPr>
          <w:color w:val="3366FF"/>
        </w:rPr>
        <w:t xml:space="preserve"> universal </w:t>
      </w:r>
      <w:r w:rsidR="00591A06">
        <w:rPr>
          <w:color w:val="3366FF"/>
        </w:rPr>
        <w:t xml:space="preserve">video </w:t>
      </w:r>
      <w:r w:rsidRPr="00930CBC">
        <w:rPr>
          <w:color w:val="3366FF"/>
        </w:rPr>
        <w:t xml:space="preserve">format. However Quicktime apparently only plays MP4 files in certain compression formats. Could we </w:t>
      </w:r>
      <w:r w:rsidR="00930CBC" w:rsidRPr="00930CBC">
        <w:rPr>
          <w:color w:val="3366FF"/>
        </w:rPr>
        <w:t xml:space="preserve">kindly </w:t>
      </w:r>
      <w:r w:rsidRPr="00930CBC">
        <w:rPr>
          <w:color w:val="3366FF"/>
        </w:rPr>
        <w:t xml:space="preserve">recommend that </w:t>
      </w:r>
      <w:r w:rsidR="00930CBC" w:rsidRPr="00930CBC">
        <w:rPr>
          <w:color w:val="3366FF"/>
        </w:rPr>
        <w:t xml:space="preserve">you download and try this </w:t>
      </w:r>
      <w:r w:rsidR="00F917BC">
        <w:rPr>
          <w:color w:val="3366FF"/>
        </w:rPr>
        <w:t xml:space="preserve">VLC, a video player for mac able to play a wide range of video formats? Here is the free download link: </w:t>
      </w:r>
      <w:hyperlink r:id="rId7" w:history="1">
        <w:r w:rsidR="00930CBC" w:rsidRPr="00930CBC">
          <w:rPr>
            <w:rStyle w:val="Hyperlink"/>
            <w:color w:val="3366FF"/>
          </w:rPr>
          <w:t>http://www.videolan.org/vlc/download-macosx.html</w:t>
        </w:r>
      </w:hyperlink>
      <w:r w:rsidR="00930CBC" w:rsidRPr="00930CBC">
        <w:rPr>
          <w:color w:val="3366FF"/>
        </w:rPr>
        <w:t xml:space="preserve">? </w:t>
      </w:r>
    </w:p>
    <w:p w14:paraId="01CBE998" w14:textId="77777777" w:rsidR="00CD4D8E" w:rsidRDefault="00116BEE" w:rsidP="00BE7420">
      <w:pPr>
        <w:pStyle w:val="NormalWeb"/>
        <w:shd w:val="clear" w:color="auto" w:fill="FFFFFF"/>
        <w:spacing w:before="0" w:beforeAutospacing="0" w:after="0" w:afterAutospacing="0"/>
        <w:rPr>
          <w:b/>
          <w:bCs/>
          <w:color w:val="000000"/>
        </w:rPr>
      </w:pPr>
      <w:r>
        <w:rPr>
          <w:color w:val="000000"/>
        </w:rPr>
        <w:br/>
      </w:r>
      <w:r>
        <w:rPr>
          <w:b/>
          <w:bCs/>
          <w:color w:val="000000"/>
        </w:rPr>
        <w:t>Reviewer #2:</w:t>
      </w:r>
    </w:p>
    <w:p w14:paraId="2F4DBA22" w14:textId="06CD240B" w:rsidR="00D0123C" w:rsidRDefault="00116BEE" w:rsidP="00BE7420">
      <w:pPr>
        <w:pStyle w:val="NormalWeb"/>
        <w:shd w:val="clear" w:color="auto" w:fill="FFFFFF"/>
        <w:spacing w:before="0" w:beforeAutospacing="0" w:after="0" w:afterAutospacing="0"/>
        <w:rPr>
          <w:color w:val="000000"/>
        </w:rPr>
      </w:pPr>
      <w:r>
        <w:rPr>
          <w:color w:val="000000"/>
        </w:rPr>
        <w:br/>
        <w:t>Manuscript Summary:</w:t>
      </w:r>
      <w:r>
        <w:rPr>
          <w:color w:val="000000"/>
        </w:rPr>
        <w:br/>
        <w:t>The manuscript contains the instructions to use a software for leg tracking in freely moving insects, including a description of the setup needed to collect the data. The protocol seems straightforward and well described.</w:t>
      </w:r>
    </w:p>
    <w:p w14:paraId="2AA4AD63" w14:textId="53EA810B" w:rsidR="00D0123C" w:rsidRPr="00D0123C" w:rsidRDefault="00116BEE" w:rsidP="00BE7420">
      <w:pPr>
        <w:pStyle w:val="NormalWeb"/>
        <w:shd w:val="clear" w:color="auto" w:fill="FFFFFF"/>
        <w:spacing w:before="0" w:beforeAutospacing="0" w:after="0" w:afterAutospacing="0"/>
        <w:rPr>
          <w:color w:val="3366FF"/>
        </w:rPr>
      </w:pPr>
      <w:r>
        <w:rPr>
          <w:color w:val="000000"/>
        </w:rPr>
        <w:br/>
      </w:r>
      <w:r w:rsidR="00D0123C" w:rsidRPr="00D0123C">
        <w:rPr>
          <w:color w:val="3366FF"/>
        </w:rPr>
        <w:t>Thank you for your kind comments.</w:t>
      </w:r>
    </w:p>
    <w:p w14:paraId="26136258" w14:textId="0A9C7553" w:rsidR="00652A58" w:rsidRDefault="00116BEE" w:rsidP="00BE7420">
      <w:pPr>
        <w:pStyle w:val="NormalWeb"/>
        <w:shd w:val="clear" w:color="auto" w:fill="FFFFFF"/>
        <w:spacing w:before="0" w:beforeAutospacing="0" w:after="0" w:afterAutospacing="0"/>
        <w:rPr>
          <w:color w:val="000000"/>
        </w:rPr>
      </w:pPr>
      <w:r>
        <w:rPr>
          <w:color w:val="000000"/>
        </w:rPr>
        <w:br/>
        <w:t>Major Concerns:</w:t>
      </w:r>
      <w:r>
        <w:rPr>
          <w:color w:val="000000"/>
        </w:rPr>
        <w:br/>
        <w:t>In my opinion, the instructions to download and install the software are not adequate for most scientists. The main method proposed is to clone a git repository. To do this, the authors give a command that only work for people who have git installed in their computer, which I think is a minority (it did not work for me). Cloning the git repo is recommended because of the size, but I think this will be an unnecessary bottleneck for most users. It would be better to create a small distribution that can be downloaded from github more easily, and perhaps add the example dataset somewhere else.</w:t>
      </w:r>
    </w:p>
    <w:p w14:paraId="1F4D5EA1" w14:textId="77777777" w:rsidR="00652A58" w:rsidRDefault="00652A58" w:rsidP="00BE7420">
      <w:pPr>
        <w:pStyle w:val="NormalWeb"/>
        <w:shd w:val="clear" w:color="auto" w:fill="FFFFFF"/>
        <w:spacing w:before="0" w:beforeAutospacing="0" w:after="0" w:afterAutospacing="0"/>
        <w:rPr>
          <w:color w:val="000000"/>
        </w:rPr>
      </w:pPr>
    </w:p>
    <w:p w14:paraId="5A742BF8" w14:textId="63767E13" w:rsidR="00A737EB" w:rsidRPr="00A737EB" w:rsidRDefault="00A737EB" w:rsidP="00BE7420">
      <w:pPr>
        <w:pStyle w:val="NormalWeb"/>
        <w:shd w:val="clear" w:color="auto" w:fill="FFFFFF"/>
        <w:spacing w:before="0" w:beforeAutospacing="0" w:after="0" w:afterAutospacing="0"/>
        <w:rPr>
          <w:color w:val="3366FF"/>
        </w:rPr>
      </w:pPr>
      <w:r w:rsidRPr="00A737EB">
        <w:rPr>
          <w:color w:val="3366FF"/>
        </w:rPr>
        <w:t>Thank you for your suggestion. We have now moved the example dataset to Google Drive</w:t>
      </w:r>
      <w:r w:rsidR="00A90310">
        <w:rPr>
          <w:color w:val="3366FF"/>
        </w:rPr>
        <w:t xml:space="preserve"> and provide the download link. </w:t>
      </w:r>
      <w:r w:rsidRPr="00A737EB">
        <w:rPr>
          <w:color w:val="3366FF"/>
        </w:rPr>
        <w:t xml:space="preserve">FLLIT </w:t>
      </w:r>
      <w:r w:rsidR="00A90310">
        <w:rPr>
          <w:color w:val="3366FF"/>
        </w:rPr>
        <w:t xml:space="preserve">itself </w:t>
      </w:r>
      <w:r w:rsidRPr="00A737EB">
        <w:rPr>
          <w:color w:val="3366FF"/>
        </w:rPr>
        <w:t xml:space="preserve">can now be </w:t>
      </w:r>
      <w:r>
        <w:rPr>
          <w:color w:val="3366FF"/>
        </w:rPr>
        <w:t xml:space="preserve">directly </w:t>
      </w:r>
      <w:r w:rsidRPr="00A737EB">
        <w:rPr>
          <w:color w:val="3366FF"/>
        </w:rPr>
        <w:t>downloaded from Github without cloning the git repository.</w:t>
      </w:r>
    </w:p>
    <w:p w14:paraId="17816708" w14:textId="35C7C207" w:rsidR="00116BEE" w:rsidRPr="00BE7420" w:rsidRDefault="00116BEE" w:rsidP="00BE7420">
      <w:pPr>
        <w:pStyle w:val="NormalWeb"/>
        <w:shd w:val="clear" w:color="auto" w:fill="FFFFFF"/>
        <w:spacing w:before="0" w:beforeAutospacing="0" w:after="0" w:afterAutospacing="0"/>
        <w:rPr>
          <w:b/>
          <w:color w:val="000000"/>
        </w:rPr>
      </w:pPr>
      <w:r>
        <w:rPr>
          <w:color w:val="000000"/>
        </w:rPr>
        <w:br/>
        <w:t>Minor Concerns:</w:t>
      </w:r>
      <w:r>
        <w:rPr>
          <w:color w:val="000000"/>
        </w:rPr>
        <w:br/>
        <w:t>Line 97: The field of view is given in a strange way. Is this the uncertainty? Unless this uncertainty is an important detail, I think it would be better to simply write 11.5x11.5, or something like that.</w:t>
      </w:r>
    </w:p>
    <w:p w14:paraId="5A5A5FFE" w14:textId="77777777" w:rsidR="00FF3202" w:rsidRDefault="00FF3202" w:rsidP="00BE7420">
      <w:pPr>
        <w:spacing w:after="0" w:line="240" w:lineRule="auto"/>
        <w:rPr>
          <w:lang w:val="en-US"/>
        </w:rPr>
      </w:pPr>
    </w:p>
    <w:p w14:paraId="5821750E" w14:textId="40B94D41" w:rsidR="00024716" w:rsidRPr="00D917CA" w:rsidRDefault="0084280A" w:rsidP="00024716">
      <w:pPr>
        <w:pStyle w:val="NormalWeb"/>
        <w:shd w:val="clear" w:color="auto" w:fill="FFFFFF"/>
        <w:spacing w:before="0" w:beforeAutospacing="0" w:after="0" w:afterAutospacing="0"/>
        <w:rPr>
          <w:color w:val="3366FF"/>
        </w:rPr>
      </w:pPr>
      <w:r w:rsidRPr="00D917CA">
        <w:rPr>
          <w:color w:val="3366FF"/>
          <w:lang w:val="en-IN" w:eastAsia="en-IN"/>
        </w:rPr>
        <w:t>We have now fixed this by using the standard in our lab, which is 11 x 11 cm.</w:t>
      </w:r>
    </w:p>
    <w:p w14:paraId="16947580" w14:textId="77777777" w:rsidR="00024716" w:rsidRPr="00116BEE" w:rsidRDefault="00024716" w:rsidP="00BE7420">
      <w:pPr>
        <w:spacing w:after="0" w:line="240" w:lineRule="auto"/>
        <w:rPr>
          <w:lang w:val="en-US"/>
        </w:rPr>
      </w:pPr>
    </w:p>
    <w:sectPr w:rsidR="00024716" w:rsidRPr="00116BEE">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B4DA58" w15:done="0"/>
  <w15:commentEx w15:paraId="55293849" w15:done="0"/>
  <w15:commentEx w15:paraId="1CEE1216" w15:done="0"/>
  <w15:commentEx w15:paraId="29612BF3" w15:done="0"/>
  <w15:commentEx w15:paraId="6123FBD9" w15:done="0"/>
  <w15:commentEx w15:paraId="3AA4B6A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FC3A61"/>
    <w:multiLevelType w:val="hybridMultilevel"/>
    <w:tmpl w:val="6BC6E958"/>
    <w:lvl w:ilvl="0" w:tplc="02DE5E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7660A9B"/>
    <w:multiLevelType w:val="hybridMultilevel"/>
    <w:tmpl w:val="6EC26BDC"/>
    <w:lvl w:ilvl="0" w:tplc="29424E26">
      <w:start w:val="3"/>
      <w:numFmt w:val="bullet"/>
      <w:lvlText w:val="-"/>
      <w:lvlJc w:val="left"/>
      <w:pPr>
        <w:ind w:left="720" w:hanging="36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mesh BANERJEE">
    <w15:presenceInfo w15:providerId="AD" w15:userId="S-1-5-21-840522980-95171184-621696214-345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0sjA1sjA3srQwNzVR0lEKTi0uzszPAykwqgUA7qWZyywAAAA="/>
  </w:docVars>
  <w:rsids>
    <w:rsidRoot w:val="00116BEE"/>
    <w:rsid w:val="00024716"/>
    <w:rsid w:val="000464D6"/>
    <w:rsid w:val="00067C10"/>
    <w:rsid w:val="00077937"/>
    <w:rsid w:val="00093EFA"/>
    <w:rsid w:val="000D54EE"/>
    <w:rsid w:val="00116BEE"/>
    <w:rsid w:val="00117558"/>
    <w:rsid w:val="00174C53"/>
    <w:rsid w:val="0021003B"/>
    <w:rsid w:val="00225E7B"/>
    <w:rsid w:val="00227951"/>
    <w:rsid w:val="00240054"/>
    <w:rsid w:val="0024592D"/>
    <w:rsid w:val="00245931"/>
    <w:rsid w:val="00280AF0"/>
    <w:rsid w:val="002E3BE5"/>
    <w:rsid w:val="002F6AE6"/>
    <w:rsid w:val="0030338F"/>
    <w:rsid w:val="00325D44"/>
    <w:rsid w:val="003349E8"/>
    <w:rsid w:val="00362FDB"/>
    <w:rsid w:val="003A1671"/>
    <w:rsid w:val="003A68F9"/>
    <w:rsid w:val="003C2BCC"/>
    <w:rsid w:val="003F785C"/>
    <w:rsid w:val="004404C8"/>
    <w:rsid w:val="00453F47"/>
    <w:rsid w:val="00455594"/>
    <w:rsid w:val="00484337"/>
    <w:rsid w:val="004A6938"/>
    <w:rsid w:val="004D4863"/>
    <w:rsid w:val="00561889"/>
    <w:rsid w:val="00591A06"/>
    <w:rsid w:val="0059467C"/>
    <w:rsid w:val="005A1F76"/>
    <w:rsid w:val="005D09AE"/>
    <w:rsid w:val="00620247"/>
    <w:rsid w:val="00652A58"/>
    <w:rsid w:val="00672F45"/>
    <w:rsid w:val="006954A7"/>
    <w:rsid w:val="006B05FD"/>
    <w:rsid w:val="006E1D53"/>
    <w:rsid w:val="0070090C"/>
    <w:rsid w:val="00796B36"/>
    <w:rsid w:val="007C5D01"/>
    <w:rsid w:val="007D4E90"/>
    <w:rsid w:val="0080142A"/>
    <w:rsid w:val="00806EBE"/>
    <w:rsid w:val="0084280A"/>
    <w:rsid w:val="00873BE9"/>
    <w:rsid w:val="00877913"/>
    <w:rsid w:val="00892049"/>
    <w:rsid w:val="008A77E6"/>
    <w:rsid w:val="008C2CA5"/>
    <w:rsid w:val="00915408"/>
    <w:rsid w:val="00930CBC"/>
    <w:rsid w:val="00972CD2"/>
    <w:rsid w:val="00984E68"/>
    <w:rsid w:val="00A07744"/>
    <w:rsid w:val="00A20899"/>
    <w:rsid w:val="00A210AE"/>
    <w:rsid w:val="00A3272A"/>
    <w:rsid w:val="00A52553"/>
    <w:rsid w:val="00A623B3"/>
    <w:rsid w:val="00A737EB"/>
    <w:rsid w:val="00A90310"/>
    <w:rsid w:val="00A90A6A"/>
    <w:rsid w:val="00AE04A9"/>
    <w:rsid w:val="00B20AF8"/>
    <w:rsid w:val="00B37521"/>
    <w:rsid w:val="00B4067D"/>
    <w:rsid w:val="00B74B71"/>
    <w:rsid w:val="00BB1069"/>
    <w:rsid w:val="00BE7420"/>
    <w:rsid w:val="00C4243A"/>
    <w:rsid w:val="00C53A51"/>
    <w:rsid w:val="00C82DBD"/>
    <w:rsid w:val="00CD4D8E"/>
    <w:rsid w:val="00D0123C"/>
    <w:rsid w:val="00D03945"/>
    <w:rsid w:val="00D23C24"/>
    <w:rsid w:val="00D36822"/>
    <w:rsid w:val="00D64940"/>
    <w:rsid w:val="00D90875"/>
    <w:rsid w:val="00D917CA"/>
    <w:rsid w:val="00DC7892"/>
    <w:rsid w:val="00E27306"/>
    <w:rsid w:val="00E53A18"/>
    <w:rsid w:val="00E74E97"/>
    <w:rsid w:val="00E86FFB"/>
    <w:rsid w:val="00E9366D"/>
    <w:rsid w:val="00EB235A"/>
    <w:rsid w:val="00EC00DF"/>
    <w:rsid w:val="00EC0E06"/>
    <w:rsid w:val="00EF0864"/>
    <w:rsid w:val="00F62C38"/>
    <w:rsid w:val="00F917BC"/>
    <w:rsid w:val="00FB2E1F"/>
    <w:rsid w:val="00FC1388"/>
    <w:rsid w:val="00FE0C36"/>
    <w:rsid w:val="00FF3202"/>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FE6E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6BE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116BEE"/>
    <w:rPr>
      <w:b/>
      <w:bCs/>
    </w:rPr>
  </w:style>
  <w:style w:type="character" w:styleId="Hyperlink">
    <w:name w:val="Hyperlink"/>
    <w:basedOn w:val="DefaultParagraphFont"/>
    <w:uiPriority w:val="99"/>
    <w:unhideWhenUsed/>
    <w:rsid w:val="00325D44"/>
    <w:rPr>
      <w:color w:val="0000FF"/>
      <w:u w:val="single"/>
    </w:rPr>
  </w:style>
  <w:style w:type="character" w:styleId="CommentReference">
    <w:name w:val="annotation reference"/>
    <w:basedOn w:val="DefaultParagraphFont"/>
    <w:uiPriority w:val="99"/>
    <w:semiHidden/>
    <w:unhideWhenUsed/>
    <w:rsid w:val="00620247"/>
    <w:rPr>
      <w:sz w:val="16"/>
      <w:szCs w:val="16"/>
    </w:rPr>
  </w:style>
  <w:style w:type="paragraph" w:styleId="CommentText">
    <w:name w:val="annotation text"/>
    <w:basedOn w:val="Normal"/>
    <w:link w:val="CommentTextChar"/>
    <w:uiPriority w:val="99"/>
    <w:semiHidden/>
    <w:unhideWhenUsed/>
    <w:rsid w:val="00620247"/>
    <w:pPr>
      <w:spacing w:line="240" w:lineRule="auto"/>
    </w:pPr>
    <w:rPr>
      <w:sz w:val="20"/>
      <w:szCs w:val="20"/>
    </w:rPr>
  </w:style>
  <w:style w:type="character" w:customStyle="1" w:styleId="CommentTextChar">
    <w:name w:val="Comment Text Char"/>
    <w:basedOn w:val="DefaultParagraphFont"/>
    <w:link w:val="CommentText"/>
    <w:uiPriority w:val="99"/>
    <w:semiHidden/>
    <w:rsid w:val="00620247"/>
    <w:rPr>
      <w:sz w:val="20"/>
      <w:szCs w:val="20"/>
    </w:rPr>
  </w:style>
  <w:style w:type="paragraph" w:styleId="CommentSubject">
    <w:name w:val="annotation subject"/>
    <w:basedOn w:val="CommentText"/>
    <w:next w:val="CommentText"/>
    <w:link w:val="CommentSubjectChar"/>
    <w:uiPriority w:val="99"/>
    <w:semiHidden/>
    <w:unhideWhenUsed/>
    <w:rsid w:val="00620247"/>
    <w:rPr>
      <w:b/>
      <w:bCs/>
    </w:rPr>
  </w:style>
  <w:style w:type="character" w:customStyle="1" w:styleId="CommentSubjectChar">
    <w:name w:val="Comment Subject Char"/>
    <w:basedOn w:val="CommentTextChar"/>
    <w:link w:val="CommentSubject"/>
    <w:uiPriority w:val="99"/>
    <w:semiHidden/>
    <w:rsid w:val="00620247"/>
    <w:rPr>
      <w:b/>
      <w:bCs/>
      <w:sz w:val="20"/>
      <w:szCs w:val="20"/>
    </w:rPr>
  </w:style>
  <w:style w:type="paragraph" w:styleId="BalloonText">
    <w:name w:val="Balloon Text"/>
    <w:basedOn w:val="Normal"/>
    <w:link w:val="BalloonTextChar"/>
    <w:uiPriority w:val="99"/>
    <w:semiHidden/>
    <w:unhideWhenUsed/>
    <w:rsid w:val="006202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247"/>
    <w:rPr>
      <w:rFonts w:ascii="Tahoma" w:hAnsi="Tahoma" w:cs="Tahoma"/>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6BE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116BEE"/>
    <w:rPr>
      <w:b/>
      <w:bCs/>
    </w:rPr>
  </w:style>
  <w:style w:type="character" w:styleId="Hyperlink">
    <w:name w:val="Hyperlink"/>
    <w:basedOn w:val="DefaultParagraphFont"/>
    <w:uiPriority w:val="99"/>
    <w:unhideWhenUsed/>
    <w:rsid w:val="00325D44"/>
    <w:rPr>
      <w:color w:val="0000FF"/>
      <w:u w:val="single"/>
    </w:rPr>
  </w:style>
  <w:style w:type="character" w:styleId="CommentReference">
    <w:name w:val="annotation reference"/>
    <w:basedOn w:val="DefaultParagraphFont"/>
    <w:uiPriority w:val="99"/>
    <w:semiHidden/>
    <w:unhideWhenUsed/>
    <w:rsid w:val="00620247"/>
    <w:rPr>
      <w:sz w:val="16"/>
      <w:szCs w:val="16"/>
    </w:rPr>
  </w:style>
  <w:style w:type="paragraph" w:styleId="CommentText">
    <w:name w:val="annotation text"/>
    <w:basedOn w:val="Normal"/>
    <w:link w:val="CommentTextChar"/>
    <w:uiPriority w:val="99"/>
    <w:semiHidden/>
    <w:unhideWhenUsed/>
    <w:rsid w:val="00620247"/>
    <w:pPr>
      <w:spacing w:line="240" w:lineRule="auto"/>
    </w:pPr>
    <w:rPr>
      <w:sz w:val="20"/>
      <w:szCs w:val="20"/>
    </w:rPr>
  </w:style>
  <w:style w:type="character" w:customStyle="1" w:styleId="CommentTextChar">
    <w:name w:val="Comment Text Char"/>
    <w:basedOn w:val="DefaultParagraphFont"/>
    <w:link w:val="CommentText"/>
    <w:uiPriority w:val="99"/>
    <w:semiHidden/>
    <w:rsid w:val="00620247"/>
    <w:rPr>
      <w:sz w:val="20"/>
      <w:szCs w:val="20"/>
    </w:rPr>
  </w:style>
  <w:style w:type="paragraph" w:styleId="CommentSubject">
    <w:name w:val="annotation subject"/>
    <w:basedOn w:val="CommentText"/>
    <w:next w:val="CommentText"/>
    <w:link w:val="CommentSubjectChar"/>
    <w:uiPriority w:val="99"/>
    <w:semiHidden/>
    <w:unhideWhenUsed/>
    <w:rsid w:val="00620247"/>
    <w:rPr>
      <w:b/>
      <w:bCs/>
    </w:rPr>
  </w:style>
  <w:style w:type="character" w:customStyle="1" w:styleId="CommentSubjectChar">
    <w:name w:val="Comment Subject Char"/>
    <w:basedOn w:val="CommentTextChar"/>
    <w:link w:val="CommentSubject"/>
    <w:uiPriority w:val="99"/>
    <w:semiHidden/>
    <w:rsid w:val="00620247"/>
    <w:rPr>
      <w:b/>
      <w:bCs/>
      <w:sz w:val="20"/>
      <w:szCs w:val="20"/>
    </w:rPr>
  </w:style>
  <w:style w:type="paragraph" w:styleId="BalloonText">
    <w:name w:val="Balloon Text"/>
    <w:basedOn w:val="Normal"/>
    <w:link w:val="BalloonTextChar"/>
    <w:uiPriority w:val="99"/>
    <w:semiHidden/>
    <w:unhideWhenUsed/>
    <w:rsid w:val="006202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24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900760">
      <w:bodyDiv w:val="1"/>
      <w:marLeft w:val="0"/>
      <w:marRight w:val="0"/>
      <w:marTop w:val="0"/>
      <w:marBottom w:val="0"/>
      <w:divBdr>
        <w:top w:val="none" w:sz="0" w:space="0" w:color="auto"/>
        <w:left w:val="none" w:sz="0" w:space="0" w:color="auto"/>
        <w:bottom w:val="none" w:sz="0" w:space="0" w:color="auto"/>
        <w:right w:val="none" w:sz="0" w:space="0" w:color="auto"/>
      </w:divBdr>
    </w:div>
    <w:div w:id="1001128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jove.com/files/jove.ens" TargetMode="External"/><Relationship Id="rId7" Type="http://schemas.openxmlformats.org/officeDocument/2006/relationships/hyperlink" Target="http://www.videolan.org/vlc/download-macosx.html" TargetMode="External"/><Relationship Id="rId8" Type="http://schemas.openxmlformats.org/officeDocument/2006/relationships/fontTable" Target="fontTable.xml"/><Relationship Id="rId9" Type="http://schemas.openxmlformats.org/officeDocument/2006/relationships/theme" Target="theme/theme1.xml"/><Relationship Id="rId11" Type="http://schemas.microsoft.com/office/2011/relationships/commentsExtended" Target="commentsExtended.xml"/><Relationship Id="rId12"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6</TotalTime>
  <Pages>5</Pages>
  <Words>1774</Words>
  <Characters>10118</Characters>
  <Application>Microsoft Macintosh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mesh BANERJEE</dc:creator>
  <cp:keywords/>
  <dc:description/>
  <cp:lastModifiedBy>Sherry Shiying AW (IMCB)</cp:lastModifiedBy>
  <cp:revision>108</cp:revision>
  <dcterms:created xsi:type="dcterms:W3CDTF">2019-12-04T10:22:00Z</dcterms:created>
  <dcterms:modified xsi:type="dcterms:W3CDTF">2019-12-18T06:38:00Z</dcterms:modified>
</cp:coreProperties>
</file>